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54543E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>
            <w:rPr>
              <w:noProof/>
            </w:rPr>
            <w:drawing>
              <wp:inline distT="0" distB="0" distL="0" distR="0" wp14:anchorId="0C58B8CB" wp14:editId="7C1738DA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5375" cy="11025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54543E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54543E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54543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54543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54543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54543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54543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54543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54543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54543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54543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54543E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54543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F2B19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F2B19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56C469B5" w:rsidR="007D7E60" w:rsidRDefault="007D7E60" w:rsidP="007F2B19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7C1738DA">
        <w:rPr>
          <w:rFonts w:ascii="Times New Roman" w:hAnsi="Times New Roman" w:cs="Times New Roman"/>
          <w:b/>
          <w:bCs/>
          <w:color w:val="00B0F0"/>
          <w:sz w:val="32"/>
          <w:szCs w:val="32"/>
        </w:rPr>
        <w:t>Project Title:</w:t>
      </w:r>
      <w:r w:rsidR="08CAF1CE" w:rsidRPr="7C1738DA">
        <w:rPr>
          <w:rFonts w:ascii="Times New Roman" w:hAnsi="Times New Roman" w:cs="Times New Roman"/>
          <w:b/>
          <w:bCs/>
          <w:color w:val="00B0F0"/>
          <w:sz w:val="32"/>
          <w:szCs w:val="32"/>
        </w:rPr>
        <w:t xml:space="preserve"> </w:t>
      </w:r>
      <w:r w:rsidR="08CAF1CE" w:rsidRPr="7C1738D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Cart </w:t>
      </w:r>
      <w:r w:rsidR="79C8A828" w:rsidRPr="7C1738D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M</w:t>
      </w:r>
      <w:r w:rsidR="08CAF1CE" w:rsidRPr="7C1738D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anagement</w:t>
      </w:r>
      <w:r w:rsidR="4C3F664B" w:rsidRPr="7C1738D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System</w:t>
      </w:r>
    </w:p>
    <w:p w14:paraId="23B57525" w14:textId="569B0ED7" w:rsidR="00586EF2" w:rsidRPr="007A6BC2" w:rsidRDefault="00586EF2" w:rsidP="007F2B19">
      <w:pPr>
        <w:spacing w:after="0" w:line="24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7C1738DA">
        <w:rPr>
          <w:rFonts w:ascii="Times New Roman" w:hAnsi="Times New Roman" w:cs="Times New Roman"/>
          <w:b/>
          <w:bCs/>
          <w:color w:val="00B0F0"/>
          <w:sz w:val="32"/>
          <w:szCs w:val="32"/>
        </w:rPr>
        <w:t>Section:</w:t>
      </w:r>
      <w:r w:rsidR="00632DA3" w:rsidRPr="000649BF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‘</w:t>
      </w:r>
      <w:r w:rsidR="000649BF" w:rsidRPr="000649BF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J</w:t>
      </w:r>
      <w:r w:rsidR="0022360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’</w:t>
      </w:r>
    </w:p>
    <w:p w14:paraId="0C58B867" w14:textId="77777777" w:rsidR="007D7E60" w:rsidRDefault="007D7E60" w:rsidP="007F2B19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7F2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C6160">
            <w:pPr>
              <w:contextualSpacing/>
              <w:jc w:val="both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C6160">
            <w:pPr>
              <w:contextualSpacing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7F2B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115AF065" w:rsidR="007D7E60" w:rsidRPr="008A7DF5" w:rsidRDefault="002E2DF2" w:rsidP="008C6160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NIRAB, AL FAHAD HOSSAN</w:t>
            </w:r>
          </w:p>
        </w:tc>
        <w:tc>
          <w:tcPr>
            <w:tcW w:w="3932" w:type="dxa"/>
            <w:vAlign w:val="center"/>
          </w:tcPr>
          <w:p w14:paraId="0C58B86D" w14:textId="097694BD" w:rsidR="007D7E60" w:rsidRPr="008A7DF5" w:rsidRDefault="7DB3CD6E" w:rsidP="008C6160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7977CB4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-37551-1</w:t>
            </w:r>
          </w:p>
        </w:tc>
      </w:tr>
      <w:tr w:rsidR="007D7E60" w:rsidRPr="007D7E60" w14:paraId="0C58B871" w14:textId="77777777" w:rsidTr="007F2B19">
        <w:trPr>
          <w:trHeight w:val="4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17FC32A0" w:rsidR="007D7E60" w:rsidRPr="008A7DF5" w:rsidRDefault="00746C67" w:rsidP="008C6160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RITTY</w:t>
            </w:r>
            <w:r w:rsidR="001D5692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, TANZINA BINTE HANIF</w:t>
            </w:r>
          </w:p>
        </w:tc>
        <w:tc>
          <w:tcPr>
            <w:tcW w:w="3932" w:type="dxa"/>
            <w:vAlign w:val="center"/>
          </w:tcPr>
          <w:p w14:paraId="0C58B870" w14:textId="6FFDB134" w:rsidR="007D7E60" w:rsidRPr="008A7DF5" w:rsidRDefault="7DB3CD6E" w:rsidP="008C6160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7977CB4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-37597-1</w:t>
            </w:r>
          </w:p>
        </w:tc>
      </w:tr>
      <w:tr w:rsidR="007D7E60" w:rsidRPr="007D7E60" w14:paraId="0C58B874" w14:textId="77777777" w:rsidTr="007F2B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68C508A3" w:rsidR="007D7E60" w:rsidRPr="008A7DF5" w:rsidRDefault="002E2DF2" w:rsidP="008C6160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HASAN</w:t>
            </w:r>
            <w:r w:rsidR="00965EC2">
              <w:rPr>
                <w:rFonts w:ascii="Times New Roman" w:hAnsi="Times New Roman" w:cs="Times New Roman"/>
                <w:b w:val="0"/>
                <w:sz w:val="24"/>
              </w:rPr>
              <w:t>, NAZMUL</w:t>
            </w:r>
          </w:p>
        </w:tc>
        <w:tc>
          <w:tcPr>
            <w:tcW w:w="3932" w:type="dxa"/>
            <w:vAlign w:val="center"/>
          </w:tcPr>
          <w:p w14:paraId="0C58B873" w14:textId="39BBD78E" w:rsidR="007D7E60" w:rsidRPr="008A7DF5" w:rsidRDefault="00965EC2" w:rsidP="008C6160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7</w:t>
            </w:r>
            <w:r w:rsidR="00DD289D">
              <w:rPr>
                <w:rFonts w:ascii="Times New Roman" w:hAnsi="Times New Roman" w:cs="Times New Roman"/>
                <w:b/>
                <w:sz w:val="24"/>
              </w:rPr>
              <w:t>37</w:t>
            </w:r>
            <w:r w:rsidR="003100D6">
              <w:rPr>
                <w:rFonts w:ascii="Times New Roman" w:hAnsi="Times New Roman" w:cs="Times New Roman"/>
                <w:b/>
                <w:sz w:val="24"/>
              </w:rPr>
              <w:t>7</w:t>
            </w:r>
            <w:r w:rsidR="002915AE">
              <w:rPr>
                <w:rFonts w:ascii="Times New Roman" w:hAnsi="Times New Roman" w:cs="Times New Roman"/>
                <w:b/>
                <w:sz w:val="24"/>
              </w:rPr>
              <w:t>-1</w:t>
            </w:r>
          </w:p>
        </w:tc>
      </w:tr>
      <w:tr w:rsidR="7977CB4B" w14:paraId="7855B66D" w14:textId="77777777" w:rsidTr="007F2B19">
        <w:trPr>
          <w:trHeight w:val="52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1D4CAFCF" w14:textId="391D0402" w:rsidR="7977CB4B" w:rsidRDefault="0017710D" w:rsidP="008C6160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TU</w:t>
            </w:r>
            <w:r w:rsidR="0058776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HER, FAZL</w:t>
            </w:r>
            <w:r w:rsidR="00E002F7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Y</w:t>
            </w:r>
            <w:r w:rsidR="0058776C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RABBI</w:t>
            </w:r>
          </w:p>
        </w:tc>
        <w:tc>
          <w:tcPr>
            <w:tcW w:w="3932" w:type="dxa"/>
            <w:vAlign w:val="center"/>
          </w:tcPr>
          <w:p w14:paraId="3D5C130B" w14:textId="5632C082" w:rsidR="7977CB4B" w:rsidRDefault="00986719" w:rsidP="008C61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-37</w:t>
            </w:r>
            <w:r w:rsidR="006C32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7-1</w:t>
            </w:r>
          </w:p>
        </w:tc>
      </w:tr>
      <w:tr w:rsidR="007D7E60" w:rsidRPr="007D7E60" w14:paraId="0C58B877" w14:textId="77777777" w:rsidTr="007F2B1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114DB113" w:rsidR="007D7E60" w:rsidRPr="00F106D4" w:rsidRDefault="00F106D4" w:rsidP="008C6160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  <w:u w:val="single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BARUA</w:t>
            </w:r>
            <w:r w:rsidR="00C32903">
              <w:rPr>
                <w:rFonts w:ascii="Times New Roman" w:hAnsi="Times New Roman" w:cs="Times New Roman"/>
                <w:b w:val="0"/>
                <w:sz w:val="24"/>
              </w:rPr>
              <w:t>, DIBAKAR</w:t>
            </w:r>
          </w:p>
        </w:tc>
        <w:tc>
          <w:tcPr>
            <w:tcW w:w="3932" w:type="dxa"/>
            <w:vAlign w:val="center"/>
          </w:tcPr>
          <w:p w14:paraId="0C58B876" w14:textId="5DFB5599" w:rsidR="007D7E60" w:rsidRPr="000B76B2" w:rsidRDefault="000B76B2" w:rsidP="008C6160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632DA3">
              <w:rPr>
                <w:rFonts w:ascii="Times New Roman" w:hAnsi="Times New Roman" w:cs="Times New Roman"/>
                <w:b/>
                <w:sz w:val="24"/>
              </w:rPr>
              <w:t>18</w:t>
            </w:r>
            <w:r>
              <w:rPr>
                <w:rFonts w:ascii="Times New Roman" w:hAnsi="Times New Roman" w:cs="Times New Roman"/>
                <w:b/>
                <w:sz w:val="24"/>
              </w:rPr>
              <w:t>-37405-1</w:t>
            </w:r>
          </w:p>
        </w:tc>
      </w:tr>
    </w:tbl>
    <w:p w14:paraId="0C58B878" w14:textId="620EF0D4" w:rsidR="007D7E60" w:rsidRDefault="007D7E60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</w:p>
    <w:p w14:paraId="0C58B87C" w14:textId="06CA106E" w:rsidR="002B29B8" w:rsidRPr="00E84A16" w:rsidRDefault="006B6BEF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5187289B" w14:textId="40CC3643" w:rsidR="00D95A3F" w:rsidRDefault="00D95A3F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Our project is about cart management system. In this system </w:t>
      </w:r>
      <w:r w:rsidR="006F1009">
        <w:rPr>
          <w:rFonts w:ascii="Times New Roman" w:hAnsi="Times New Roman" w:cs="Times New Roman"/>
          <w:i/>
          <w:sz w:val="24"/>
        </w:rPr>
        <w:t>a vendor can display available products. Any one can see this</w:t>
      </w:r>
      <w:r w:rsidR="000A760B">
        <w:rPr>
          <w:rFonts w:ascii="Times New Roman" w:hAnsi="Times New Roman" w:cs="Times New Roman"/>
          <w:i/>
          <w:sz w:val="24"/>
        </w:rPr>
        <w:t xml:space="preserve"> products a</w:t>
      </w:r>
      <w:r w:rsidR="006F1009">
        <w:rPr>
          <w:rFonts w:ascii="Times New Roman" w:hAnsi="Times New Roman" w:cs="Times New Roman"/>
          <w:i/>
          <w:sz w:val="24"/>
        </w:rPr>
        <w:t>nd add products to card according to their need. In case of pur</w:t>
      </w:r>
      <w:r w:rsidR="0016738C">
        <w:rPr>
          <w:rFonts w:ascii="Times New Roman" w:hAnsi="Times New Roman" w:cs="Times New Roman"/>
          <w:i/>
          <w:sz w:val="24"/>
        </w:rPr>
        <w:t>chasing customer needs to login into the system</w:t>
      </w:r>
      <w:r w:rsidR="006B1D7D">
        <w:rPr>
          <w:rFonts w:ascii="Times New Roman" w:hAnsi="Times New Roman" w:cs="Times New Roman"/>
          <w:i/>
          <w:sz w:val="24"/>
        </w:rPr>
        <w:t>. If a customer don't have an account</w:t>
      </w:r>
      <w:r w:rsidR="00EA36C8">
        <w:rPr>
          <w:rFonts w:ascii="Times New Roman" w:hAnsi="Times New Roman" w:cs="Times New Roman"/>
          <w:i/>
          <w:sz w:val="24"/>
        </w:rPr>
        <w:t xml:space="preserve"> then h</w:t>
      </w:r>
      <w:r w:rsidR="006B1D7D">
        <w:rPr>
          <w:rFonts w:ascii="Times New Roman" w:hAnsi="Times New Roman" w:cs="Times New Roman"/>
          <w:i/>
          <w:sz w:val="24"/>
        </w:rPr>
        <w:t xml:space="preserve">e/she can be able </w:t>
      </w:r>
      <w:r w:rsidR="00EA36C8">
        <w:rPr>
          <w:rFonts w:ascii="Times New Roman" w:hAnsi="Times New Roman" w:cs="Times New Roman"/>
          <w:i/>
          <w:sz w:val="24"/>
        </w:rPr>
        <w:t>a</w:t>
      </w:r>
      <w:r w:rsidR="006B1D7D">
        <w:rPr>
          <w:rFonts w:ascii="Times New Roman" w:hAnsi="Times New Roman" w:cs="Times New Roman"/>
          <w:i/>
          <w:sz w:val="24"/>
        </w:rPr>
        <w:t xml:space="preserve"> create account and </w:t>
      </w:r>
      <w:r w:rsidR="00EA36C8">
        <w:rPr>
          <w:rFonts w:ascii="Times New Roman" w:hAnsi="Times New Roman" w:cs="Times New Roman"/>
          <w:i/>
          <w:sz w:val="24"/>
        </w:rPr>
        <w:t>able to purchase products</w:t>
      </w:r>
      <w:r w:rsidR="00CF340A">
        <w:rPr>
          <w:rFonts w:ascii="Times New Roman" w:hAnsi="Times New Roman" w:cs="Times New Roman"/>
          <w:i/>
          <w:sz w:val="24"/>
        </w:rPr>
        <w:t xml:space="preserve">. The main </w:t>
      </w:r>
      <w:r w:rsidR="00616D01">
        <w:rPr>
          <w:rFonts w:ascii="Times New Roman" w:hAnsi="Times New Roman" w:cs="Times New Roman"/>
          <w:i/>
          <w:sz w:val="24"/>
        </w:rPr>
        <w:t>functionalities</w:t>
      </w:r>
      <w:r w:rsidR="00CF340A">
        <w:rPr>
          <w:rFonts w:ascii="Times New Roman" w:hAnsi="Times New Roman" w:cs="Times New Roman"/>
          <w:i/>
          <w:sz w:val="24"/>
        </w:rPr>
        <w:t xml:space="preserve"> </w:t>
      </w:r>
      <w:r w:rsidR="00616D01">
        <w:rPr>
          <w:rFonts w:ascii="Times New Roman" w:hAnsi="Times New Roman" w:cs="Times New Roman"/>
          <w:i/>
          <w:sz w:val="24"/>
        </w:rPr>
        <w:t>provided by this system are,</w:t>
      </w:r>
    </w:p>
    <w:p w14:paraId="27A75D60" w14:textId="47CCB7AC" w:rsidR="00616D01" w:rsidRDefault="00616D01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Viewing all products.</w:t>
      </w:r>
    </w:p>
    <w:p w14:paraId="786F0F9E" w14:textId="7B2370BF" w:rsidR="00616D01" w:rsidRDefault="00616D01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View product details.</w:t>
      </w:r>
    </w:p>
    <w:p w14:paraId="19A95117" w14:textId="458B7709" w:rsidR="00616D01" w:rsidRDefault="002B33B5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Change quantity of products.</w:t>
      </w:r>
    </w:p>
    <w:p w14:paraId="02DB9663" w14:textId="2EF4CA0D" w:rsidR="002B33B5" w:rsidRDefault="00966E4E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dd to cart.</w:t>
      </w:r>
    </w:p>
    <w:p w14:paraId="02D20D78" w14:textId="768C55E8" w:rsidR="00966E4E" w:rsidRDefault="00966E4E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Remove from cart.</w:t>
      </w:r>
    </w:p>
    <w:p w14:paraId="49ADDE03" w14:textId="00C8A1BE" w:rsidR="00966E4E" w:rsidRDefault="00966E4E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Updating cart.</w:t>
      </w:r>
    </w:p>
    <w:p w14:paraId="2BF19E43" w14:textId="7E3DD92E" w:rsidR="00966E4E" w:rsidRDefault="00511E4C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Calculating total price.</w:t>
      </w:r>
    </w:p>
    <w:p w14:paraId="25C1B485" w14:textId="68E5D53E" w:rsidR="00511E4C" w:rsidRDefault="00511E4C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Search products by </w:t>
      </w:r>
      <w:r w:rsidR="002F003B">
        <w:rPr>
          <w:rFonts w:ascii="Times New Roman" w:hAnsi="Times New Roman" w:cs="Times New Roman"/>
          <w:i/>
          <w:sz w:val="24"/>
        </w:rPr>
        <w:t>categories.</w:t>
      </w:r>
    </w:p>
    <w:p w14:paraId="5432A50E" w14:textId="0DCCCED3" w:rsidR="002F003B" w:rsidRDefault="002F003B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earch products by name.</w:t>
      </w:r>
    </w:p>
    <w:p w14:paraId="05272C41" w14:textId="2C97CC27" w:rsidR="002F003B" w:rsidRDefault="002F003B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earch products by price range.</w:t>
      </w:r>
    </w:p>
    <w:p w14:paraId="567FB0B6" w14:textId="47352A89" w:rsidR="002F003B" w:rsidRDefault="00654A24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Login option.</w:t>
      </w:r>
    </w:p>
    <w:p w14:paraId="5DADA8C7" w14:textId="109B7887" w:rsidR="00654A24" w:rsidRDefault="00654A24" w:rsidP="008C6160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ignup option.</w:t>
      </w:r>
    </w:p>
    <w:p w14:paraId="376B9FD8" w14:textId="77777777" w:rsidR="00654A24" w:rsidRPr="00966E4E" w:rsidRDefault="00654A24" w:rsidP="008C6160">
      <w:pPr>
        <w:pStyle w:val="ListParagraph"/>
        <w:spacing w:after="0" w:line="240" w:lineRule="auto"/>
        <w:jc w:val="both"/>
        <w:rPr>
          <w:rFonts w:ascii="Times New Roman" w:hAnsi="Times New Roman" w:cs="Times New Roman"/>
          <w:i/>
          <w:sz w:val="24"/>
        </w:rPr>
      </w:pPr>
    </w:p>
    <w:p w14:paraId="21319844" w14:textId="77777777" w:rsidR="00E701EB" w:rsidRDefault="00E701EB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384C941B" w:rsidR="00E701EB" w:rsidRPr="00E701EB" w:rsidRDefault="00361207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w:drawing>
          <wp:anchor distT="0" distB="0" distL="114300" distR="114300" simplePos="0" relativeHeight="251659264" behindDoc="0" locked="0" layoutInCell="1" allowOverlap="1" wp14:anchorId="23F15B92" wp14:editId="14877F8D">
            <wp:simplePos x="0" y="0"/>
            <wp:positionH relativeFrom="column">
              <wp:posOffset>0</wp:posOffset>
            </wp:positionH>
            <wp:positionV relativeFrom="paragraph">
              <wp:posOffset>173990</wp:posOffset>
            </wp:positionV>
            <wp:extent cx="2505075" cy="196215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2A1ED5">
        <w:rPr>
          <w:rFonts w:ascii="Times New Roman" w:hAnsi="Times New Roman" w:cs="Times New Roman"/>
          <w:i/>
          <w:sz w:val="24"/>
        </w:rPr>
        <w:t>c</w:t>
      </w:r>
      <w:r w:rsidR="005A04AE">
        <w:rPr>
          <w:rFonts w:ascii="Times New Roman" w:hAnsi="Times New Roman" w:cs="Times New Roman"/>
          <w:i/>
          <w:sz w:val="24"/>
        </w:rPr>
        <w:t>heckout</w:t>
      </w:r>
      <w:r w:rsidR="002A1ED5">
        <w:rPr>
          <w:rFonts w:ascii="Times New Roman" w:hAnsi="Times New Roman" w:cs="Times New Roman"/>
          <w:i/>
          <w:sz w:val="24"/>
        </w:rPr>
        <w:t>.php</w:t>
      </w:r>
      <w:proofErr w:type="spellEnd"/>
      <w:r w:rsidR="002A1ED5">
        <w:rPr>
          <w:rFonts w:ascii="Times New Roman" w:hAnsi="Times New Roman" w:cs="Times New Roman"/>
          <w:i/>
          <w:sz w:val="24"/>
        </w:rPr>
        <w:t xml:space="preserve"> is the main module which is connected with </w:t>
      </w:r>
      <w:r w:rsidR="001C2020">
        <w:rPr>
          <w:rFonts w:ascii="Times New Roman" w:hAnsi="Times New Roman" w:cs="Times New Roman"/>
          <w:i/>
          <w:sz w:val="24"/>
        </w:rPr>
        <w:t xml:space="preserve">all other modules. For accessing the </w:t>
      </w:r>
      <w:r w:rsidR="00A7551D">
        <w:rPr>
          <w:rFonts w:ascii="Times New Roman" w:hAnsi="Times New Roman" w:cs="Times New Roman"/>
          <w:i/>
          <w:sz w:val="24"/>
        </w:rPr>
        <w:t xml:space="preserve">whole program </w:t>
      </w:r>
      <w:r w:rsidR="005347C8">
        <w:rPr>
          <w:rFonts w:ascii="Times New Roman" w:hAnsi="Times New Roman" w:cs="Times New Roman"/>
          <w:i/>
          <w:sz w:val="24"/>
        </w:rPr>
        <w:t xml:space="preserve">need to run </w:t>
      </w:r>
      <w:proofErr w:type="spellStart"/>
      <w:r w:rsidR="005347C8">
        <w:rPr>
          <w:rFonts w:ascii="Times New Roman" w:hAnsi="Times New Roman" w:cs="Times New Roman"/>
          <w:i/>
          <w:sz w:val="24"/>
        </w:rPr>
        <w:t>chekout.php</w:t>
      </w:r>
      <w:proofErr w:type="spellEnd"/>
      <w:r w:rsidR="005347C8">
        <w:rPr>
          <w:rFonts w:ascii="Times New Roman" w:hAnsi="Times New Roman" w:cs="Times New Roman"/>
          <w:i/>
          <w:sz w:val="24"/>
        </w:rPr>
        <w:t>.</w:t>
      </w:r>
      <w:r w:rsidR="000A760B">
        <w:rPr>
          <w:rFonts w:ascii="Times New Roman" w:hAnsi="Times New Roman" w:cs="Times New Roman"/>
          <w:i/>
          <w:sz w:val="24"/>
        </w:rPr>
        <w:t xml:space="preserve"> </w:t>
      </w:r>
    </w:p>
    <w:p w14:paraId="0C58B87D" w14:textId="6B433AEA" w:rsidR="002B29B8" w:rsidRDefault="002B29B8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</w:p>
    <w:p w14:paraId="7F30247C" w14:textId="0415F27B" w:rsidR="00D0165F" w:rsidRPr="007D55AF" w:rsidRDefault="00E701EB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954575" w:rsidR="00D0165F" w:rsidRDefault="00E84A16" w:rsidP="008C6160">
      <w:pPr>
        <w:spacing w:after="0" w:line="240" w:lineRule="auto"/>
        <w:contextualSpacing/>
        <w:jc w:val="both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D0165F" w:rsidRDefault="00D0165F" w:rsidP="008C6160">
      <w:pPr>
        <w:spacing w:after="0" w:line="240" w:lineRule="auto"/>
        <w:contextualSpacing/>
        <w:jc w:val="both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40A51B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MODIFIED BY DIBAKAR--&gt;</w:t>
      </w:r>
    </w:p>
    <w:p w14:paraId="7AEE1EF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php</w:t>
      </w:r>
      <w:proofErr w:type="spellEnd"/>
    </w:p>
    <w:p w14:paraId="1C27DFA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include 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av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;</w:t>
      </w:r>
    </w:p>
    <w:p w14:paraId="40BABF9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?&gt;</w:t>
      </w:r>
    </w:p>
    <w:p w14:paraId="5754BBC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>&lt;!--END OF MODIFICATION--&gt;</w:t>
      </w:r>
    </w:p>
    <w:p w14:paraId="68B3A1E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php</w:t>
      </w:r>
      <w:proofErr w:type="spellEnd"/>
    </w:p>
    <w:p w14:paraId="4E57A72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/** cart list  */</w:t>
      </w:r>
    </w:p>
    <w:p w14:paraId="13B4B43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$con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ysqli_connec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'localhost', 'root');</w:t>
      </w:r>
    </w:p>
    <w:p w14:paraId="1672D0D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ysqli_select_db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con, 'cart');</w:t>
      </w:r>
    </w:p>
    <w:p w14:paraId="4DC3862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0FF48A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/**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co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*/</w:t>
      </w:r>
    </w:p>
    <w:p w14:paraId="3C934CD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?&gt;</w:t>
      </w:r>
    </w:p>
    <w:p w14:paraId="79F7BEF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typ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html&gt;</w:t>
      </w:r>
    </w:p>
    <w:p w14:paraId="3065713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&lt;html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an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3EB5AF2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head&gt;</w:t>
      </w:r>
    </w:p>
    <w:p w14:paraId="5B0CAF3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meta charset="utf-8"&gt;</w:t>
      </w:r>
    </w:p>
    <w:p w14:paraId="10AB11E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meta name="viewport" content="width=device-width, initial-scale=1"&gt;</w:t>
      </w:r>
    </w:p>
    <w:p w14:paraId="0DDB5A0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stylesheet" href="https://maxcdn.bootstrapcdn.com/bootstrap/4.5.2/css/bootstrap.min.css"&gt;</w:t>
      </w:r>
    </w:p>
    <w:p w14:paraId="3318DF4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 src="https://ajax.googleapis.com/ajax/libs/jquery/3.5.1/jquery.min.js"&gt;&lt;/script&gt;</w:t>
      </w:r>
    </w:p>
    <w:p w14:paraId="5C3BB8B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 src="https://cdnjs.cloudflare.com/ajax/libs/popper.js/1.16.0/umd/popper.min.js"&gt;&lt;/script&gt;</w:t>
      </w:r>
    </w:p>
    <w:p w14:paraId="7A29DDE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 src="https://maxcdn.bootstrapcdn.com/bootstrap/4.5.2/js/bootstrap.min.js"&gt;&lt;/script&gt;</w:t>
      </w:r>
    </w:p>
    <w:p w14:paraId="3331F0A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DEB2B7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stylesheet" href="https://maxcdn.bootstrapcdn.com/font-awesome/4.5.0/css/font-awesome.min.css"&gt;</w:t>
      </w:r>
    </w:p>
    <w:p w14:paraId="61EE349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link href="https://fonts.googleapis.com/css?family=Merriweather:400,900,900i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stylesheet"&gt;</w:t>
      </w:r>
    </w:p>
    <w:p w14:paraId="0A63601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link href="https://fonts.googleapis.com/css?family=Merriweather:400,900,900i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stylesheet"&gt;</w:t>
      </w:r>
    </w:p>
    <w:p w14:paraId="216A1BC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link href="https://fonts.googleapis.com/css2?family=Roboto+Condensed&amp;display=swap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stylesheet"&gt;</w:t>
      </w:r>
    </w:p>
    <w:p w14:paraId="7EB8C82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="https://fonts.googleapis.com/icon?family=Material+Icons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stylesheet"&gt;</w:t>
      </w:r>
    </w:p>
    <w:p w14:paraId="11E3941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2B48C5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title&gt;Cart&lt;/title&gt;</w:t>
      </w:r>
    </w:p>
    <w:p w14:paraId="4378037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tyle&gt;</w:t>
      </w:r>
    </w:p>
    <w:p w14:paraId="6E292E9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body {</w:t>
      </w:r>
    </w:p>
    <w:p w14:paraId="3CEC37B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/*Modified By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ibaka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*/</w:t>
      </w:r>
    </w:p>
    <w:p w14:paraId="4D21FC1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color: #5e698d;</w:t>
      </w:r>
    </w:p>
    <w:p w14:paraId="2BD0AFF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0, 0, 0, 0.918);</w:t>
      </w:r>
    </w:p>
    <w:p w14:paraId="7FFB2D4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 xml:space="preserve">        line-height: 1.5em;</w:t>
      </w:r>
    </w:p>
    <w:p w14:paraId="620516D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margin: 0;</w:t>
      </w:r>
    </w:p>
    <w:p w14:paraId="784A47B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/*End of modification */</w:t>
      </w:r>
    </w:p>
    <w:p w14:paraId="54AD285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family: 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oboto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Condensed', sans-serif;</w:t>
      </w:r>
    </w:p>
    <w:p w14:paraId="11F27AB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size: 1em;</w:t>
      </w:r>
    </w:p>
    <w:p w14:paraId="1E5971E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68746F9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umbotro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55E982D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199, 222, 245, 0.575);</w:t>
      </w:r>
    </w:p>
    <w:p w14:paraId="7A4D588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044A3ED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primary {</w:t>
      </w:r>
    </w:p>
    <w:p w14:paraId="2F5A55A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61, 60, 60);</w:t>
      </w:r>
    </w:p>
    <w:p w14:paraId="3795292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057D70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-primary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74E184B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ransform: scale(1.2);</w:t>
      </w:r>
    </w:p>
    <w:p w14:paraId="0AADDB9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  }</w:t>
      </w:r>
    </w:p>
    <w:p w14:paraId="4ACD173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-primary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3900E5D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128818;</w:t>
      </w:r>
    </w:p>
    <w:p w14:paraId="727E0D7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68D6ABE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-danger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0E8E70F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34, 101, 177);</w:t>
      </w:r>
    </w:p>
    <w:p w14:paraId="098FE98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0FFA6C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-danger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1AAF0BD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ransform: scale(1.2);</w:t>
      </w:r>
    </w:p>
    <w:p w14:paraId="4866439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163C0E2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secondary {</w:t>
      </w:r>
    </w:p>
    <w:p w14:paraId="18F822F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ad1515;</w:t>
      </w:r>
    </w:p>
    <w:p w14:paraId="0262696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color: white;</w:t>
      </w:r>
    </w:p>
    <w:p w14:paraId="147237B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CD009C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-secondary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5414CF4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e64343;</w:t>
      </w:r>
    </w:p>
    <w:p w14:paraId="3D61579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color: white;</w:t>
      </w:r>
    </w:p>
    <w:p w14:paraId="5A69686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ransform: scale(1.2);</w:t>
      </w:r>
    </w:p>
    <w:p w14:paraId="18D66A7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4BF428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6868131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padding: 15px;</w:t>
      </w:r>
    </w:p>
    <w:p w14:paraId="7BB0BE9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68D201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2F140B6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ransform: scale(1.2);</w:t>
      </w:r>
    </w:p>
    <w:p w14:paraId="2F068FD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29C8022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pric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7907084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position: relative;</w:t>
      </w:r>
    </w:p>
    <w:p w14:paraId="1DD5668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right: -800px;</w:t>
      </w:r>
    </w:p>
    <w:p w14:paraId="1ECB48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op: -80px;</w:t>
      </w:r>
    </w:p>
    <w:p w14:paraId="7797C9A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margin-right: 800px;</w:t>
      </w:r>
    </w:p>
    <w:p w14:paraId="151EF41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size: 1em;</w:t>
      </w:r>
    </w:p>
    <w:p w14:paraId="5F86DEA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5418DE1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card {</w:t>
      </w:r>
    </w:p>
    <w:p w14:paraId="590D43B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margin: 15px;</w:t>
      </w:r>
    </w:p>
    <w:p w14:paraId="6CEBAD2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padding: 10px;</w:t>
      </w:r>
    </w:p>
    <w:p w14:paraId="285DA92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219, 221, 223, 0.63);</w:t>
      </w:r>
    </w:p>
    <w:p w14:paraId="2C2FE34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42E58D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h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4113A96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black;</w:t>
      </w:r>
    </w:p>
    <w:p w14:paraId="2A56476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AFD3D3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input[type=number] {</w:t>
      </w:r>
    </w:p>
    <w:p w14:paraId="70222CD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width: 8%;</w:t>
      </w:r>
    </w:p>
    <w:p w14:paraId="6A1E0C7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padding: 5px;</w:t>
      </w:r>
    </w:p>
    <w:p w14:paraId="1DD20B0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margin: 5px;</w:t>
      </w:r>
    </w:p>
    <w:p w14:paraId="1DFDC97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ox-sizing: border-box;</w:t>
      </w:r>
    </w:p>
    <w:p w14:paraId="2C25828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360CB79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word {</w:t>
      </w:r>
    </w:p>
    <w:p w14:paraId="20EC6AE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2, 12, 20, 0.8);</w:t>
      </w:r>
    </w:p>
    <w:p w14:paraId="28CD351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order-top: 1px solid #EB1D23;</w:t>
      </w:r>
    </w:p>
    <w:p w14:paraId="6379CCA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      bottom: 0;</w:t>
      </w:r>
    </w:p>
    <w:p w14:paraId="52AC153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color: #FFFFFF;</w:t>
      </w:r>
    </w:p>
    <w:p w14:paraId="2EB6482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size: 12px;</w:t>
      </w:r>
    </w:p>
    <w:p w14:paraId="21F9E47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weight: bold;</w:t>
      </w:r>
    </w:p>
    <w:p w14:paraId="0ABE983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ft: 0;</w:t>
      </w:r>
    </w:p>
    <w:p w14:paraId="4CE1B6B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padding: 2px;</w:t>
      </w:r>
    </w:p>
    <w:p w14:paraId="0A2C652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position: fixed;</w:t>
      </w:r>
    </w:p>
    <w:p w14:paraId="6432342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right: 0;</w:t>
      </w:r>
    </w:p>
    <w:p w14:paraId="7506CC7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z-index: 10;</w:t>
      </w:r>
    </w:p>
    <w:p w14:paraId="20DE384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0822209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047F83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#button {</w:t>
      </w:r>
    </w:p>
    <w:p w14:paraId="040985B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display: inline-block;</w:t>
      </w:r>
    </w:p>
    <w:p w14:paraId="7C5C428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002fff;</w:t>
      </w:r>
    </w:p>
    <w:p w14:paraId="7A712EF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width: 50px;</w:t>
      </w:r>
    </w:p>
    <w:p w14:paraId="63230E7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height: 50px;</w:t>
      </w:r>
    </w:p>
    <w:p w14:paraId="52EFFF7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ext-align: center;</w:t>
      </w:r>
    </w:p>
    <w:p w14:paraId="5C28768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order-radius: 4px;</w:t>
      </w:r>
    </w:p>
    <w:p w14:paraId="17592F3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position: fixed;</w:t>
      </w:r>
    </w:p>
    <w:p w14:paraId="5375B7C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ottom: 50px;</w:t>
      </w:r>
    </w:p>
    <w:p w14:paraId="661778B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right: 30px;</w:t>
      </w:r>
    </w:p>
    <w:p w14:paraId="2D7E421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ransition: background-color .3s,</w:t>
      </w:r>
    </w:p>
    <w:p w14:paraId="5FBA6F1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opacity .5s, visibility .5s;</w:t>
      </w:r>
    </w:p>
    <w:p w14:paraId="0E45373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opacity: 0;</w:t>
      </w:r>
    </w:p>
    <w:p w14:paraId="10646C7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visibility: hidden;</w:t>
      </w:r>
    </w:p>
    <w:p w14:paraId="77A0B94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z-index: 1000;</w:t>
      </w:r>
    </w:p>
    <w:p w14:paraId="6BF112F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1A725C4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04B376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#button::after {</w:t>
      </w:r>
    </w:p>
    <w:p w14:paraId="5099774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content: "\f077";</w:t>
      </w:r>
    </w:p>
    <w:p w14:paraId="2A81F19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family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FontAwesom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561D8E3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weight: normal;</w:t>
      </w:r>
    </w:p>
    <w:p w14:paraId="46E67AF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style: normal;</w:t>
      </w:r>
    </w:p>
    <w:p w14:paraId="130880D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size: 1em;</w:t>
      </w:r>
    </w:p>
    <w:p w14:paraId="4844996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ine-height: 50px;</w:t>
      </w:r>
    </w:p>
    <w:p w14:paraId="0ABD7BE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color: #fff;</w:t>
      </w:r>
    </w:p>
    <w:p w14:paraId="2246257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817AE4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F84C8A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#button:hover {</w:t>
      </w:r>
    </w:p>
    <w:p w14:paraId="6412B52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cursor: pointer;</w:t>
      </w:r>
    </w:p>
    <w:p w14:paraId="3CBCE7D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c7853b;</w:t>
      </w:r>
    </w:p>
    <w:p w14:paraId="36163BC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0E002EF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81776C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#button:active {</w:t>
      </w:r>
    </w:p>
    <w:p w14:paraId="7733919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555;</w:t>
      </w:r>
    </w:p>
    <w:p w14:paraId="1065590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1B14145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C5C2D8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#button.show {</w:t>
      </w:r>
    </w:p>
    <w:p w14:paraId="274CA16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opacity: 1;</w:t>
      </w:r>
    </w:p>
    <w:p w14:paraId="41D8361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      visibility: visible;</w:t>
      </w:r>
    </w:p>
    <w:p w14:paraId="1EA01C7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F711B0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127E4C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footer {</w:t>
      </w:r>
    </w:p>
    <w:p w14:paraId="628016A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min-height: 150px;</w:t>
      </w:r>
    </w:p>
    <w:p w14:paraId="66F1201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234853;</w:t>
      </w:r>
    </w:p>
    <w:p w14:paraId="4B69DB8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37172EC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F6A10E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pic {</w:t>
      </w:r>
    </w:p>
    <w:p w14:paraId="7317903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width: 100px;</w:t>
      </w:r>
    </w:p>
    <w:p w14:paraId="6A04521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2CE1A8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7DD065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prodec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price,</w:t>
      </w:r>
    </w:p>
    <w:p w14:paraId="7548E1C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card-title {</w:t>
      </w:r>
    </w:p>
    <w:p w14:paraId="080AE66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size: 1em;</w:t>
      </w:r>
    </w:p>
    <w:p w14:paraId="253636D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2BE3ABA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83C162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modal-body {</w:t>
      </w:r>
    </w:p>
    <w:p w14:paraId="142BC29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font-size: 1.5em;</w:t>
      </w:r>
    </w:p>
    <w:p w14:paraId="6DD6146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8DA31B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5B272E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material-icons {</w:t>
      </w:r>
    </w:p>
    <w:p w14:paraId="59EFDD7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color: white;</w:t>
      </w:r>
    </w:p>
    <w:p w14:paraId="620F0E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6BB2EA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5FA614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71722D0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display: flex;</w:t>
      </w:r>
    </w:p>
    <w:p w14:paraId="4435DEF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ist-style-type: none;</w:t>
      </w:r>
    </w:p>
    <w:p w14:paraId="61B6EAB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157518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DDFD38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li {</w:t>
      </w:r>
    </w:p>
    <w:p w14:paraId="1EC3BFD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display: list-item;</w:t>
      </w:r>
    </w:p>
    <w:p w14:paraId="56A23E2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margin:8px;</w:t>
      </w:r>
    </w:p>
    <w:p w14:paraId="2936D20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3724466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fa-twitter{</w:t>
      </w:r>
    </w:p>
    <w:p w14:paraId="05AE0B4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olor:whit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00F27FA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218D92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ustbu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3E4E933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6daabd;</w:t>
      </w:r>
    </w:p>
    <w:p w14:paraId="677199D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0C279B2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ustbut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667917E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ecba30;</w:t>
      </w:r>
    </w:p>
    <w:p w14:paraId="4E965A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9095E7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-info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777AE35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ackground-color: #b0ec94;</w:t>
      </w:r>
    </w:p>
    <w:p w14:paraId="407032E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2B5CDD7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-info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24A833F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ransform: scale(1.2);</w:t>
      </w:r>
    </w:p>
    <w:p w14:paraId="63DF0EA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F42212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-success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26FE415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ransform: scale(1.2);</w:t>
      </w:r>
    </w:p>
    <w:p w14:paraId="031C6EC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4D3BF6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ustbut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7A61F7A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ackground-color:rgb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61, 60, 60);</w:t>
      </w:r>
    </w:p>
    <w:p w14:paraId="1B67C05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olor:whit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764A229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transform: scale(1.2);</w:t>
      </w:r>
    </w:p>
    <w:p w14:paraId="151CFC8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border: 2px solid red;</w:t>
      </w:r>
    </w:p>
    <w:p w14:paraId="1410979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5B945FC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/style&gt;</w:t>
      </w:r>
    </w:p>
    <w:p w14:paraId="662C6DE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head&gt;</w:t>
      </w:r>
    </w:p>
    <w:p w14:paraId="518016D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9FA437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body&gt;</w:t>
      </w:r>
    </w:p>
    <w:p w14:paraId="50FA75D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div class="container"&gt;</w:t>
      </w:r>
    </w:p>
    <w:p w14:paraId="33874B2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h2&gt;Your Cart&lt;/h2&gt;</w:t>
      </w:r>
    </w:p>
    <w:p w14:paraId="685B5B7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3D153A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div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umbotro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id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Car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6082081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777CB0C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59656A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div id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alPric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7387EDE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40BECCE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72C86C7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DF5552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7D0062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div class="container"&gt;</w:t>
      </w:r>
    </w:p>
    <w:p w14:paraId="2288788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div&gt;</w:t>
      </w:r>
    </w:p>
    <w:p w14:paraId="6884D0F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&lt;form action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heckout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method="get"&gt;</w:t>
      </w:r>
    </w:p>
    <w:p w14:paraId="4A52AD7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&lt;button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ustbu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type="submit" name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llpro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All product&lt;/button&gt;</w:t>
      </w:r>
    </w:p>
    <w:p w14:paraId="60D4839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&lt;/form&gt;</w:t>
      </w:r>
    </w:p>
    <w:p w14:paraId="53CA2DB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E49E11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434BF32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&lt;!--id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xtHin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added by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ibaka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--&gt;  &lt;div id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xtHin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class="card-deck" style="margin-bottom: 10px;"&gt;</w:t>
      </w:r>
    </w:p>
    <w:p w14:paraId="53BB54C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&lt;div class="row"&gt;</w:t>
      </w:r>
    </w:p>
    <w:p w14:paraId="54AFAEE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2D4D91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&lt;?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php</w:t>
      </w:r>
      <w:proofErr w:type="spellEnd"/>
    </w:p>
    <w:p w14:paraId="6A99EC2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$query = " SELECT id, `name`, `image`, `price`, `description` FROM `product` order by id ASC ";</w:t>
      </w:r>
    </w:p>
    <w:p w14:paraId="2E064E7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_GET['submit'])){</w:t>
      </w:r>
    </w:p>
    <w:p w14:paraId="42FE10F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$sea = $_GE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llpro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;</w:t>
      </w:r>
    </w:p>
    <w:p w14:paraId="27DCA6D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$query = " SELECT id, `name`, `image`, `price`, `description` FROM `product` order by id ASC ";</w:t>
      </w:r>
    </w:p>
    <w:p w14:paraId="56FA912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659E69D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094F488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/*MODIFIED BY DIBAKAR */</w:t>
      </w:r>
    </w:p>
    <w:p w14:paraId="419F353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elseif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ubmit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))</w:t>
      </w:r>
    </w:p>
    <w:p w14:paraId="13C88F3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{</w:t>
      </w:r>
    </w:p>
    <w:p w14:paraId="1029FDF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va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$_POS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earch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;</w:t>
      </w:r>
    </w:p>
    <w:p w14:paraId="36013BF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$query = "Select * from product where category LIKE '".$val."%'";</w:t>
      </w:r>
    </w:p>
    <w:p w14:paraId="6866F60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}</w:t>
      </w:r>
    </w:p>
    <w:p w14:paraId="50FA6A2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</w:p>
    <w:p w14:paraId="31C81A3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elseif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ubmit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)){</w:t>
      </w:r>
    </w:p>
    <w:p w14:paraId="64A1751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$val1 = $_POS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']; </w:t>
      </w:r>
    </w:p>
    <w:p w14:paraId="21168C9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$query = "SELECT * FROM product where price &lt;= '$val1'";</w:t>
      </w:r>
    </w:p>
    <w:p w14:paraId="791B3E8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253AFFE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/*END OF MODIFICATION */</w:t>
      </w:r>
    </w:p>
    <w:p w14:paraId="6377738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89776C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queryfir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ysqli_query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con, $query);</w:t>
      </w:r>
    </w:p>
    <w:p w14:paraId="65B58D3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</w:p>
    <w:p w14:paraId="00F80CE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um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queryfir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;</w:t>
      </w:r>
    </w:p>
    <w:p w14:paraId="4713555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if (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um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&gt; 0) {</w:t>
      </w:r>
    </w:p>
    <w:p w14:paraId="4BBE455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while ($product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ysqli_fetch_array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queryfir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) {</w:t>
      </w:r>
    </w:p>
    <w:p w14:paraId="5D76481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?&gt;</w:t>
      </w:r>
    </w:p>
    <w:p w14:paraId="1DB9348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&lt;div class="col-6"&gt;</w:t>
      </w:r>
    </w:p>
    <w:p w14:paraId="652147D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&lt;div class="card"&gt;</w:t>
      </w:r>
    </w:p>
    <w:p w14:paraId="48CE7F7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&lt;div class="card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top"&gt;</w:t>
      </w:r>
    </w:p>
    <w:p w14:paraId="34FCC91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div&gt;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id="&lt;?= $product['id'] ?&gt;-image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&lt;?= "./" . $product['image'] ?&gt;" alt="" width="120"&gt;&lt;/div&gt;</w:t>
      </w:r>
    </w:p>
    <w:p w14:paraId="60BADDB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7BD9242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44BCD9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&lt;div class="card-body"&gt;</w:t>
      </w:r>
    </w:p>
    <w:p w14:paraId="7B1C191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h5 class="card-title"&gt;</w:t>
      </w:r>
    </w:p>
    <w:p w14:paraId="7FFC4A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div id="&lt;?= $product['id'] ?&gt;-name"&gt;&lt;?= $product['name'] ?&gt;&lt;/div&gt;</w:t>
      </w:r>
    </w:p>
    <w:p w14:paraId="0CD2199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/h5&gt;</w:t>
      </w:r>
    </w:p>
    <w:p w14:paraId="732DA7E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9900DA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prodec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price"&gt;</w:t>
      </w:r>
    </w:p>
    <w:p w14:paraId="6668C8D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Price:</w:t>
      </w:r>
    </w:p>
    <w:p w14:paraId="5CEE902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span id="&lt;?= $product['id'] ?&gt;-price"&gt;</w:t>
      </w:r>
    </w:p>
    <w:p w14:paraId="471D78D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    &lt;?= $product['price'] ?&gt;</w:t>
      </w:r>
    </w:p>
    <w:p w14:paraId="50B1CB4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/span&gt;</w:t>
      </w:r>
    </w:p>
    <w:p w14:paraId="4FD0A10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class="input" type="number" value="1" style="width:50px" name=""  id="&lt;?= $product['id'] ?&gt;-quantity"&gt;</w:t>
      </w:r>
    </w:p>
    <w:p w14:paraId="11BEB73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5C88078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</w:t>
      </w:r>
    </w:p>
    <w:p w14:paraId="6996CA7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8E24F6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D0D459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&lt;div class="card-footer"&gt;</w:t>
      </w:r>
    </w:p>
    <w:p w14:paraId="0134630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button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primary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nclick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lickm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&lt;?= $product['id'] ?&gt;)" id="&lt;?=$product['id'] ?&gt;"&gt;Add to cart&lt;/button&gt;</w:t>
      </w:r>
    </w:p>
    <w:p w14:paraId="51C849B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BC14F4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button type="button"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info" data-toggle="modal" data-target="#&lt;?=$product['id']."55x" ?&gt;"&gt;</w:t>
      </w:r>
    </w:p>
    <w:p w14:paraId="120AE22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View</w:t>
      </w:r>
    </w:p>
    <w:p w14:paraId="4693EFE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/button&gt;</w:t>
      </w:r>
    </w:p>
    <w:p w14:paraId="3468428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1ECDBA7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55775D9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5F4F4FF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&lt;!-- Modal --&gt;</w:t>
      </w:r>
    </w:p>
    <w:p w14:paraId="00BA865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    &lt;div class="modal fade" id="&lt;?=$product['id']."55x" ?&gt;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abindex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-1" role="dialog" aria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abelledby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exampleModalCenterTitl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aria-hidden="true"&gt;</w:t>
      </w:r>
    </w:p>
    <w:p w14:paraId="0EC0EE3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&lt;div class="modal-dialog modal-dialog-centered" role="document"&gt;</w:t>
      </w:r>
    </w:p>
    <w:p w14:paraId="1A7F33F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&lt;div class="modal-content"&gt;</w:t>
      </w:r>
    </w:p>
    <w:p w14:paraId="1CFA098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modal-header"&gt;</w:t>
      </w:r>
    </w:p>
    <w:p w14:paraId="3F4C3A0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h5 class="modal-title" id="&lt;?= $product['id'] ?&gt;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odalCenterTitl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&lt;?= $product['name'] ?&gt;&lt;/h5&gt;</w:t>
      </w:r>
    </w:p>
    <w:p w14:paraId="6A59EBC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button type="button" class="close" data-dismiss="modal" aria-label="Close"&gt;</w:t>
      </w:r>
    </w:p>
    <w:p w14:paraId="16B7F8E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    &lt;span aria-hidden="true"&gt;&amp;times;&lt;/span&gt;</w:t>
      </w:r>
    </w:p>
    <w:p w14:paraId="2AD3AEA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/button&gt;</w:t>
      </w:r>
    </w:p>
    <w:p w14:paraId="15E0DBA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6E5716A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div&gt;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id="&lt;?= $product['id'] ?&gt;-image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&lt;?= "./" . $product['image'] ?&gt;" alt="" width="120"&gt;&lt;/div&gt;</w:t>
      </w:r>
    </w:p>
    <w:p w14:paraId="1E0C794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F95819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modal-body"&gt;Price:</w:t>
      </w:r>
    </w:p>
    <w:p w14:paraId="059A68A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?= $product['price'] ?&gt;</w:t>
      </w:r>
    </w:p>
    <w:p w14:paraId="0FADE23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1CCBB15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modal-body"&gt;Description:</w:t>
      </w:r>
    </w:p>
    <w:p w14:paraId="4D5E54C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div&gt;&lt;?= $product['description'] ?&gt;&lt;/div&gt;</w:t>
      </w:r>
    </w:p>
    <w:p w14:paraId="36E6524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3CEEF8F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6D1AB5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modal-footer"&gt;</w:t>
      </w:r>
    </w:p>
    <w:p w14:paraId="24A613E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button type="button"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secondary" data-dismiss="modal"&gt;Close&lt;/button&gt;</w:t>
      </w:r>
    </w:p>
    <w:p w14:paraId="12553CD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6B0C9E8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&lt;/div&gt;</w:t>
      </w:r>
    </w:p>
    <w:p w14:paraId="5E29D23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&lt;/div&gt;</w:t>
      </w:r>
    </w:p>
    <w:p w14:paraId="057284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&lt;/div&gt;</w:t>
      </w:r>
    </w:p>
    <w:p w14:paraId="1560CA7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D42F99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D6DD39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95B61D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1C50CA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F827E0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C2A21A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&lt;?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php</w:t>
      </w:r>
      <w:proofErr w:type="spellEnd"/>
    </w:p>
    <w:p w14:paraId="575992E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}</w:t>
      </w:r>
    </w:p>
    <w:p w14:paraId="226496B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07F676D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?&gt;</w:t>
      </w:r>
    </w:p>
    <w:p w14:paraId="153A153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704B884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1CB92F8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footer&gt;</w:t>
      </w:r>
    </w:p>
    <w:p w14:paraId="0761B04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div class="foot"&gt;</w:t>
      </w:r>
    </w:p>
    <w:p w14:paraId="49B36F6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&lt;p style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olor:white;margin-lef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: 50px;"&gt;FOLLOW US&lt;/p&gt;</w:t>
      </w:r>
    </w:p>
    <w:p w14:paraId="03C5885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</w:t>
      </w:r>
    </w:p>
    <w:p w14:paraId="4C0BC4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&lt;li&gt;&lt;a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www.facebook.com"&gt;&lt;span class="material-icons"&g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facebook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lt;/span&gt;&lt;/a&gt;&lt;/li&gt;</w:t>
      </w:r>
    </w:p>
    <w:p w14:paraId="7A6CEFC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&lt;li&gt;&lt;span&gt;&lt;a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www.twitter.com"&gt;&lt;i class="fa fa-twitter" aria-hidden="true"&gt;&lt;/span&gt;&lt;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&lt;/a&gt;&lt;/li&gt;</w:t>
      </w:r>
    </w:p>
    <w:p w14:paraId="403782F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&lt;p style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olor:whit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;"&gt;Any queries:&lt;/p&gt; </w:t>
      </w:r>
    </w:p>
    <w:p w14:paraId="2CA7A69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&lt;li&gt;&lt;input type="email" name="email" id="" placeholder="Email us"&gt;&lt;/li&gt;</w:t>
      </w:r>
    </w:p>
    <w:p w14:paraId="36AE50B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</w:p>
    <w:p w14:paraId="585C156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&lt;div class=""&gt;&lt;/div&gt;&lt;li&gt;&lt;button type="submit"&gt;Submit&lt;/button&gt;&lt;/li&gt;</w:t>
      </w:r>
    </w:p>
    <w:p w14:paraId="5FAD4FA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&lt;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</w:t>
      </w:r>
    </w:p>
    <w:p w14:paraId="16D6A27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322E04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2C020C9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/footer&gt;</w:t>
      </w:r>
    </w:p>
    <w:p w14:paraId="65A98A5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342D201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2360A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E2C3E7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="https://code.jquery.com/jquery-3.2.1.slim.min.js" integrity="sha384-KJ3o2DKtIkvYIK3UENzmM7KCkRr/rE9/Qpg6aAZGJwFDMVNA/GpGFF93hXpG5KkN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7264EF0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 src="https://cdnjs.cloudflare.com/ajax/libs/popper.js/1.12.3/umd/popper.min.js" integrity="sha384-vFJXuSJphROIrBnz7yo7oB41mKfc8JzQZiCq4NCceLEaO4IHwicKwpJf9c9IpFgh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25321E2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 src="https://maxcdn.bootstrapcdn.com/bootstrap/4.0.0-beta.2/js/bootstrap.min.js" integrity="sha384-alpBpkh1PFOepccYVYDB4do5UnbKysX5WZXm3XxPqe5iKTfUKjNkCk9SaVuEZflJ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0EBAC25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="https://code.jquery.com/jquery-3.5.1.js" integrity="sha256-QWo7LDvxbWT2tbbQ97B53yJnYU3WhH/C8ycbRAkjPDc=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2DBD473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&gt;</w:t>
      </w:r>
    </w:p>
    <w:p w14:paraId="5162B04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lickm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id) {</w:t>
      </w:r>
    </w:p>
    <w:p w14:paraId="5211415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name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id + '-name');</w:t>
      </w:r>
    </w:p>
    <w:p w14:paraId="7B04DDF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price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id + '-price');</w:t>
      </w:r>
    </w:p>
    <w:p w14:paraId="04C3C5B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id + '-image');</w:t>
      </w:r>
    </w:p>
    <w:p w14:paraId="6583C81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quantity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id + '-quantity');</w:t>
      </w:r>
    </w:p>
    <w:p w14:paraId="0B9F8AA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onsole.lo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ame.innerTex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;</w:t>
      </w:r>
    </w:p>
    <w:p w14:paraId="0295CA0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quantity.valu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lt;1){</w:t>
      </w:r>
    </w:p>
    <w:p w14:paraId="4775623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return ;</w:t>
      </w:r>
    </w:p>
    <w:p w14:paraId="7D44A2E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4D29819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if (name == null &amp;&amp; price == null) {</w:t>
      </w:r>
    </w:p>
    <w:p w14:paraId="4C5DF87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return;</w:t>
      </w:r>
    </w:p>
    <w:p w14:paraId="4C12C3C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06EE7B0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5F1553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jax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{</w:t>
      </w:r>
    </w:p>
    <w:p w14:paraId="165EEAE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url: ".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emp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,</w:t>
      </w:r>
    </w:p>
    <w:p w14:paraId="5265BA0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type: "POST",</w:t>
      </w:r>
    </w:p>
    <w:p w14:paraId="239E041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data: {</w:t>
      </w:r>
    </w:p>
    <w:p w14:paraId="000FE1F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dditem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: true,</w:t>
      </w:r>
    </w:p>
    <w:p w14:paraId="7C5D758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id: id,</w:t>
      </w:r>
    </w:p>
    <w:p w14:paraId="2871EAD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name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ame.innerTex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,</w:t>
      </w:r>
    </w:p>
    <w:p w14:paraId="354A65D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price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price.innerTex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,</w:t>
      </w:r>
    </w:p>
    <w:p w14:paraId="0230A92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q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quantity.valu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,</w:t>
      </w:r>
    </w:p>
    <w:p w14:paraId="1FD595F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.src</w:t>
      </w:r>
      <w:proofErr w:type="spellEnd"/>
    </w:p>
    <w:p w14:paraId="5FE7981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,</w:t>
      </w:r>
    </w:p>
    <w:p w14:paraId="52C2E6B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cache: false,</w:t>
      </w:r>
    </w:p>
    <w:p w14:paraId="1A1A39C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success: function(data) {</w:t>
      </w:r>
    </w:p>
    <w:p w14:paraId="7B27305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alert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ame.innerTex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+ " has been added")</w:t>
      </w:r>
    </w:p>
    <w:p w14:paraId="2976DB3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oadAll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true);</w:t>
      </w:r>
    </w:p>
    <w:p w14:paraId="4FC4A3D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45CD9D2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);</w:t>
      </w:r>
    </w:p>
    <w:p w14:paraId="7C12062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5A82059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91D576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Q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id) {</w:t>
      </w:r>
    </w:p>
    <w:p w14:paraId="05AE292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Inpu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id + 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Inpu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);</w:t>
      </w:r>
    </w:p>
    <w:p w14:paraId="056DEC9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if 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Input.valu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&lt; 0)</w:t>
      </w:r>
    </w:p>
    <w:p w14:paraId="6519A5B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return;</w:t>
      </w:r>
    </w:p>
    <w:p w14:paraId="23F6F69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45E863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jax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{</w:t>
      </w:r>
    </w:p>
    <w:p w14:paraId="494F24B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url: ".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emp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,</w:t>
      </w:r>
    </w:p>
    <w:p w14:paraId="7C40B10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type: "POST",</w:t>
      </w:r>
    </w:p>
    <w:p w14:paraId="58D397D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data: {</w:t>
      </w:r>
    </w:p>
    <w:p w14:paraId="487494D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Quantity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: true,</w:t>
      </w:r>
    </w:p>
    <w:p w14:paraId="3B7E69A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id: id,</w:t>
      </w:r>
    </w:p>
    <w:p w14:paraId="7BA8D17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quantity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Input.valu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,</w:t>
      </w:r>
    </w:p>
    <w:p w14:paraId="16787DE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781C45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,</w:t>
      </w:r>
    </w:p>
    <w:p w14:paraId="3855AF1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cache: false,</w:t>
      </w:r>
    </w:p>
    <w:p w14:paraId="4A2A163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success: function(data) {</w:t>
      </w:r>
    </w:p>
    <w:p w14:paraId="4BA3EDB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oadAll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true);</w:t>
      </w:r>
    </w:p>
    <w:p w14:paraId="6AE2565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081867C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);</w:t>
      </w:r>
    </w:p>
    <w:p w14:paraId="2B51510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alert("Item as been updated ");</w:t>
      </w:r>
    </w:p>
    <w:p w14:paraId="699E1AF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717D29A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9B3E72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function remove(id) {</w:t>
      </w:r>
    </w:p>
    <w:p w14:paraId="35B783D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jax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{</w:t>
      </w:r>
    </w:p>
    <w:p w14:paraId="5C4952D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url: ".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emp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,</w:t>
      </w:r>
    </w:p>
    <w:p w14:paraId="03FC522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type: "POST",</w:t>
      </w:r>
    </w:p>
    <w:p w14:paraId="01E9988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data: {</w:t>
      </w:r>
    </w:p>
    <w:p w14:paraId="798C9F5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moveItem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: true,</w:t>
      </w:r>
    </w:p>
    <w:p w14:paraId="22C9F74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id: id,</w:t>
      </w:r>
    </w:p>
    <w:p w14:paraId="3920E09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D560E9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979FCF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,</w:t>
      </w:r>
    </w:p>
    <w:p w14:paraId="47E94D5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cache: false,</w:t>
      </w:r>
    </w:p>
    <w:p w14:paraId="5C49E23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success: function(data) {</w:t>
      </w:r>
    </w:p>
    <w:p w14:paraId="19794F3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oadAll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true);</w:t>
      </w:r>
    </w:p>
    <w:p w14:paraId="5DE10A5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1D573E4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);</w:t>
      </w:r>
    </w:p>
    <w:p w14:paraId="36FD990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alert("Item as been removed ");</w:t>
      </w:r>
    </w:p>
    <w:p w14:paraId="39E4EDA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1E7DCB0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AE3921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oadAll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y = false) {</w:t>
      </w:r>
    </w:p>
    <w:p w14:paraId="6767F9B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AE46D6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section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Car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);</w:t>
      </w:r>
    </w:p>
    <w:p w14:paraId="4846B70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alPriceEl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alPric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);</w:t>
      </w:r>
    </w:p>
    <w:p w14:paraId="5BE9605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alPric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0;</w:t>
      </w:r>
    </w:p>
    <w:p w14:paraId="2322A62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if (y)</w:t>
      </w:r>
    </w:p>
    <w:p w14:paraId="034DF6C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ection.innerHTM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''</w:t>
      </w:r>
    </w:p>
    <w:p w14:paraId="60FFD48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let display = '';</w:t>
      </w:r>
    </w:p>
    <w:p w14:paraId="5189226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jax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{</w:t>
      </w:r>
    </w:p>
    <w:p w14:paraId="14F98E5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url: ".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emp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,</w:t>
      </w:r>
    </w:p>
    <w:p w14:paraId="44D6F0B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type: "POST",</w:t>
      </w:r>
    </w:p>
    <w:p w14:paraId="04DE0E3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data: {</w:t>
      </w:r>
    </w:p>
    <w:p w14:paraId="55D3935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all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: true</w:t>
      </w:r>
    </w:p>
    <w:p w14:paraId="30C76DA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,</w:t>
      </w:r>
    </w:p>
    <w:p w14:paraId="6DC5A63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cache: false,</w:t>
      </w:r>
    </w:p>
    <w:p w14:paraId="52862E9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success: function(data) {</w:t>
      </w:r>
    </w:p>
    <w:p w14:paraId="00B67A6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let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SON.pars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data);</w:t>
      </w:r>
    </w:p>
    <w:p w14:paraId="73836F1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for 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ons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d i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 {</w:t>
      </w:r>
    </w:p>
    <w:p w14:paraId="144937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alPric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+= 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[d].price *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quantity);</w:t>
      </w:r>
    </w:p>
    <w:p w14:paraId="57D1923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ection.innerHTM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+= `</w:t>
      </w:r>
    </w:p>
    <w:p w14:paraId="1DE30D1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div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ycar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2A790AC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span&gt;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class="pic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}"/&gt;&lt;/span&gt;</w:t>
      </w:r>
    </w:p>
    <w:p w14:paraId="009F91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span style="color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17, 48, 78, 0.932)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font-weight:bold;font-siz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: 1em;"&gt;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name}&lt;/span&gt;</w:t>
      </w:r>
    </w:p>
    <w:p w14:paraId="048C2C8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div&gt;&lt;p&gt;Price: 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price}&lt;/div&gt;</w:t>
      </w:r>
    </w:p>
    <w:p w14:paraId="10955FF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</w:t>
      </w:r>
    </w:p>
    <w:p w14:paraId="4D8E22D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input type="number" min=0 name="" value="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quantity}" id="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id+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Inpu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}"&gt;</w:t>
      </w:r>
    </w:p>
    <w:p w14:paraId="60DB192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button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success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nclick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Q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id})" id="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id+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}"&gt;Update&lt;/button&gt;</w:t>
      </w:r>
    </w:p>
    <w:p w14:paraId="505FEB8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button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danger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nclick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remove(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id})" id="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d+'remov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}"&gt;Remove&lt;/button&gt;</w:t>
      </w:r>
    </w:p>
    <w:p w14:paraId="0ADC043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    &lt;div&gt;&lt;p style="font-size: 1em;color:#106079;"&gt;Sub-Price: 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price*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j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d].quantity}&lt;/div&gt;</w:t>
      </w:r>
    </w:p>
    <w:p w14:paraId="3599BDB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60F0CB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/div&gt;</w:t>
      </w:r>
    </w:p>
    <w:p w14:paraId="6A68758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        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h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</w:t>
      </w:r>
    </w:p>
    <w:p w14:paraId="447228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</w:p>
    <w:p w14:paraId="6A97930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        `;</w:t>
      </w:r>
    </w:p>
    <w:p w14:paraId="53F0A2C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}</w:t>
      </w:r>
    </w:p>
    <w:p w14:paraId="51A266D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E50342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alPriceEle.innerHTM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`&lt;div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pric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&lt;p style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font-weight:bol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"&gt;Total : ${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alPric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} Taka&lt;/p&gt;&lt;/div&gt;`;</w:t>
      </w:r>
    </w:p>
    <w:p w14:paraId="45EE75A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6824FA5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);</w:t>
      </w:r>
    </w:p>
    <w:p w14:paraId="6DA5821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17BE6E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0955D0D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oadAll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3C3A507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/script&gt;</w:t>
      </w:r>
    </w:p>
    <w:p w14:paraId="242D50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984F56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&lt;a id="button"&gt;&lt;/a&gt;</w:t>
      </w:r>
    </w:p>
    <w:p w14:paraId="7CC80BB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script&gt;</w:t>
      </w:r>
    </w:p>
    <w:p w14:paraId="217689C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va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$('#button');</w:t>
      </w:r>
    </w:p>
    <w:p w14:paraId="5B91765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$(window).scroll(function() {</w:t>
      </w:r>
    </w:p>
    <w:p w14:paraId="7675743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if ($(window)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crollTo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 &gt; 300) {</w:t>
      </w:r>
    </w:p>
    <w:p w14:paraId="12F7696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.addClas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'show');</w:t>
      </w:r>
    </w:p>
    <w:p w14:paraId="3894242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 else {</w:t>
      </w:r>
    </w:p>
    <w:p w14:paraId="263CF1A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.removeClas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'show');</w:t>
      </w:r>
    </w:p>
    <w:p w14:paraId="0B0F273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5F609F3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);</w:t>
      </w:r>
    </w:p>
    <w:p w14:paraId="18C8848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F9010F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tn.o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'click', function(e) {</w:t>
      </w:r>
    </w:p>
    <w:p w14:paraId="34E6E3B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e.preventDefaul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18BAA81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('html, body').animate({</w:t>
      </w:r>
    </w:p>
    <w:p w14:paraId="4BD0490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crollTo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: 0</w:t>
      </w:r>
    </w:p>
    <w:p w14:paraId="108FAD3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, '300');</w:t>
      </w:r>
    </w:p>
    <w:p w14:paraId="72F454D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);</w:t>
      </w:r>
    </w:p>
    <w:p w14:paraId="2266C73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/script&gt;</w:t>
      </w:r>
    </w:p>
    <w:p w14:paraId="5BF57B6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38BB98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259D9E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5C08FC4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FC34B0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222CC9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marquee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irecto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left" class="word"&gt;</w:t>
      </w:r>
    </w:p>
    <w:p w14:paraId="6C10D19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p style="font-size:15px;"&gt;** Our online service is open for you. We take personal messages from 9 a.m. to 10 p.m. GMT **&lt;/p&gt;</w:t>
      </w:r>
    </w:p>
    <w:p w14:paraId="5C467CC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/marquee&gt;</w:t>
      </w:r>
    </w:p>
    <w:p w14:paraId="172DCB2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body&gt;</w:t>
      </w:r>
    </w:p>
    <w:p w14:paraId="52D7E12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7A982E5" w14:textId="3EE649CC" w:rsidR="00D0165F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html&gt;</w:t>
      </w:r>
    </w:p>
    <w:p w14:paraId="53623284" w14:textId="4DA4309E" w:rsidR="00D0165F" w:rsidRDefault="00E84A16" w:rsidP="008C6160">
      <w:pPr>
        <w:spacing w:after="0" w:line="240" w:lineRule="auto"/>
        <w:contextualSpacing/>
        <w:jc w:val="both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temp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8C6160">
      <w:pPr>
        <w:spacing w:after="0" w:line="240" w:lineRule="auto"/>
        <w:contextualSpacing/>
        <w:jc w:val="both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B12688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php</w:t>
      </w:r>
      <w:proofErr w:type="spellEnd"/>
    </w:p>
    <w:p w14:paraId="7C40B21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ession_star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58FD459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/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allD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0764A4D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_GE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l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)){</w:t>
      </w:r>
    </w:p>
    <w:p w14:paraId="3B14181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if($_GE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l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=="true")</w:t>
      </w:r>
    </w:p>
    <w:p w14:paraId="0CED9B6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learCar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126F7ED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5A62797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dditem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)){</w:t>
      </w:r>
    </w:p>
    <w:p w14:paraId="0EDB99C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9A6902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add($_POST['id'],$_POST['name'],$_POST['price'],$_POST['q'],$_POST['img']);</w:t>
      </w:r>
    </w:p>
    <w:p w14:paraId="25F4F87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//echo $_POST['name'];</w:t>
      </w:r>
    </w:p>
    <w:p w14:paraId="41EDC8D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5A3E125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all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)){</w:t>
      </w:r>
    </w:p>
    <w:p w14:paraId="1A520B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allD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589EE87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</w:t>
      </w:r>
    </w:p>
    <w:p w14:paraId="634917B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062086D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updateQuantity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)){</w:t>
      </w:r>
    </w:p>
    <w:p w14:paraId="28E12C5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$id=$_POST['id'];</w:t>
      </w:r>
    </w:p>
    <w:p w14:paraId="616EB75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$_SESSION['cart'][$id]['quantity']=$_POST['quantity'];</w:t>
      </w:r>
    </w:p>
    <w:p w14:paraId="6F7D0F4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echo "done";</w:t>
      </w:r>
    </w:p>
    <w:p w14:paraId="2BBFDBE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_POST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moveItem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)){</w:t>
      </w:r>
    </w:p>
    <w:p w14:paraId="7A630C7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$id=$_POST['id'];</w:t>
      </w:r>
    </w:p>
    <w:p w14:paraId="44E3421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moveItem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id);</w:t>
      </w:r>
    </w:p>
    <w:p w14:paraId="5D6B8A8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01AE47E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608D06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B30638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allDdat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{</w:t>
      </w:r>
    </w:p>
    <w:p w14:paraId="3A6613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n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78F57C6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7CB2CC2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e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 count($_SESSION['cart'])-1;</w:t>
      </w:r>
    </w:p>
    <w:p w14:paraId="724F698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0;</w:t>
      </w:r>
    </w:p>
    <w:p w14:paraId="6B9167F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echo "[";</w:t>
      </w:r>
    </w:p>
    <w:p w14:paraId="444F5B6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foreach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($_SESSION['cart'] as $key =&gt; $value) {</w:t>
      </w:r>
    </w:p>
    <w:p w14:paraId="3372806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//echo '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'.$key." ".$value['name']." ".$value['price'];</w:t>
      </w:r>
    </w:p>
    <w:p w14:paraId="4AB5685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2C70481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echo '{</w:t>
      </w:r>
    </w:p>
    <w:p w14:paraId="6A8A719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"id":'.$key.',</w:t>
      </w:r>
    </w:p>
    <w:p w14:paraId="5C33D85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"name":"'.$value['name'].'",</w:t>
      </w:r>
    </w:p>
    <w:p w14:paraId="4C0037F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:"'.$value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.'",</w:t>
      </w:r>
    </w:p>
    <w:p w14:paraId="3F6F997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"price":'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trva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n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$value['price']).',</w:t>
      </w:r>
    </w:p>
    <w:p w14:paraId="375FD79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"quantity":'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trva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n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$value['quantity']).'';</w:t>
      </w:r>
    </w:p>
    <w:p w14:paraId="72DF199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if(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=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e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{</w:t>
      </w:r>
    </w:p>
    <w:p w14:paraId="73E4BBB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echo ' }';</w:t>
      </w:r>
    </w:p>
    <w:p w14:paraId="29027F5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}else{</w:t>
      </w:r>
    </w:p>
    <w:p w14:paraId="5FDC5CC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    echo '},';</w:t>
      </w:r>
    </w:p>
    <w:p w14:paraId="23DF801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}</w:t>
      </w:r>
    </w:p>
    <w:p w14:paraId="5042486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+=1;</w:t>
      </w:r>
    </w:p>
    <w:p w14:paraId="19E1556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49698D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</w:t>
      </w:r>
    </w:p>
    <w:p w14:paraId="5072B8C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5C26FB7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echo ']';</w:t>
      </w:r>
    </w:p>
    <w:p w14:paraId="5E89C9E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//echo $d;</w:t>
      </w:r>
    </w:p>
    <w:p w14:paraId="6713ECF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0277EE6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E025B6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n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{</w:t>
      </w:r>
    </w:p>
    <w:p w14:paraId="4B798B2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rray_key_exist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art',$_SESSIO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){</w:t>
      </w:r>
    </w:p>
    <w:p w14:paraId="10DB8CD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1B6E6C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}else{</w:t>
      </w:r>
    </w:p>
    <w:p w14:paraId="70BF3B0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$_SESSION['cart']=array();</w:t>
      </w:r>
    </w:p>
    <w:p w14:paraId="7347546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27CDDF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5B5B0BC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EE028C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0889902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function add($id,$name,$price,$quantity,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{</w:t>
      </w:r>
    </w:p>
    <w:p w14:paraId="206BAF3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n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5E2D874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existInarray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true;</w:t>
      </w:r>
    </w:p>
    <w:p w14:paraId="13AC894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if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array_key_exist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d,$_SESSIO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['cart'])){</w:t>
      </w:r>
    </w:p>
    <w:p w14:paraId="5D1AA59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existInarray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true;</w:t>
      </w:r>
    </w:p>
    <w:p w14:paraId="624F219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else{</w:t>
      </w:r>
    </w:p>
    <w:p w14:paraId="10C87D3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_SESSION['cart'][$id]=array();</w:t>
      </w:r>
    </w:p>
    <w:p w14:paraId="76796FC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_SESSION['cart'][$id]['name']=$name;</w:t>
      </w:r>
    </w:p>
    <w:p w14:paraId="2BC18D8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_SESSION['cart'][$id]['price']=$price;</w:t>
      </w:r>
    </w:p>
    <w:p w14:paraId="3B5FD12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_SESSION['cart'][$id]['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']=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65E7C63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    $_SESSION['cart'][$id]['quantity']=$quantity;</w:t>
      </w:r>
    </w:p>
    <w:p w14:paraId="07AB3DC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</w:p>
    <w:p w14:paraId="4F6D344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2B7AC0B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if($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existInarray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{</w:t>
      </w:r>
    </w:p>
    <w:p w14:paraId="1F3EEB5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$_SESSION['cart'][$id]['quantity']=+$quantity;</w:t>
      </w:r>
    </w:p>
    <w:p w14:paraId="4BD651E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7811C03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C081D5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3E5AED0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4143C52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moveItem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id){</w:t>
      </w:r>
    </w:p>
    <w:p w14:paraId="5FEFA8C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unset($_SESSION['cart'][$id]);</w:t>
      </w:r>
    </w:p>
    <w:p w14:paraId="082A05C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4F2C5AF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toalPric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$id){</w:t>
      </w:r>
    </w:p>
    <w:p w14:paraId="73AA8DF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return $_SESSION[$id]['price']*$_SESSION[$id]['quantity'];</w:t>
      </w:r>
    </w:p>
    <w:p w14:paraId="7116486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7EE560E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0C2652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learCar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</w:t>
      </w:r>
    </w:p>
    <w:p w14:paraId="7CAEE1F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5C20341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unset($_SESSION['cart']);</w:t>
      </w:r>
    </w:p>
    <w:p w14:paraId="5A7B7BB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4E463D7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7B13FE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05C6381" w14:textId="65EE08F7" w:rsidR="00D0165F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?&gt;</w:t>
      </w:r>
    </w:p>
    <w:p w14:paraId="0E905EC1" w14:textId="655FA040" w:rsidR="00D0165F" w:rsidRDefault="00E84A16" w:rsidP="008C6160">
      <w:pPr>
        <w:spacing w:after="0" w:line="240" w:lineRule="auto"/>
        <w:contextualSpacing/>
        <w:jc w:val="both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nav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8C6160">
      <w:pPr>
        <w:spacing w:after="0" w:line="240" w:lineRule="auto"/>
        <w:contextualSpacing/>
        <w:jc w:val="both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5FCDC5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09D590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1F6E666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html&gt;</w:t>
      </w:r>
    </w:p>
    <w:p w14:paraId="695C0C2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head&gt;</w:t>
      </w:r>
    </w:p>
    <w:p w14:paraId="0B4A587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&lt;link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stylesheet" href="https://cdnjs.cloudflare.com/ajax/libs/font-awesome/4.7.0/css/font-awesome.min.css"&gt;</w:t>
      </w:r>
    </w:p>
    <w:p w14:paraId="3E304DC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meta name="viewport" content="width=device-width, initial-scale=1"&gt;</w:t>
      </w:r>
    </w:p>
    <w:p w14:paraId="5E23C95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style&gt;</w:t>
      </w:r>
    </w:p>
    <w:p w14:paraId="1DF0F65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ody{</w:t>
      </w:r>
    </w:p>
    <w:p w14:paraId="40271D4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color: #5e698d;</w:t>
      </w:r>
    </w:p>
    <w:p w14:paraId="379A228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-color: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0, 0, 0, 0.918);</w:t>
      </w:r>
    </w:p>
    <w:p w14:paraId="2F2C503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>line-height: 1.5em;</w:t>
      </w:r>
    </w:p>
    <w:p w14:paraId="520D40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>margin: 0;</w:t>
      </w:r>
    </w:p>
    <w:p w14:paraId="617F438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6A4F07B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/*header part */</w:t>
      </w:r>
    </w:p>
    <w:p w14:paraId="74E881C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BG{</w:t>
      </w:r>
    </w:p>
    <w:p w14:paraId="16C777E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position: relative;</w:t>
      </w:r>
    </w:p>
    <w:p w14:paraId="7D4F8CD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   animation-name: example2;</w:t>
      </w:r>
    </w:p>
    <w:p w14:paraId="6FDB0F9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animation-delay: 1s;</w:t>
      </w:r>
    </w:p>
    <w:p w14:paraId="41F1D48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animation-duration: 15s;</w:t>
      </w:r>
    </w:p>
    <w:p w14:paraId="7572C2D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animation-fill-mode: backwards;</w:t>
      </w:r>
    </w:p>
    <w:p w14:paraId="4EAA7C3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>animation-iteration-count: infinite;</w:t>
      </w:r>
    </w:p>
    <w:p w14:paraId="7D6D15F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5CF15EF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@keyframes example2 {</w:t>
      </w:r>
    </w:p>
    <w:p w14:paraId="32D5958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0%   {background-color: black;}</w:t>
      </w:r>
    </w:p>
    <w:p w14:paraId="46D64DC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25%  {background-color: gray;}</w:t>
      </w:r>
    </w:p>
    <w:p w14:paraId="2672E78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50%  {background-color: #2F4F4F;}</w:t>
      </w:r>
    </w:p>
    <w:p w14:paraId="2128A87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100% {background-color: teal;}</w:t>
      </w:r>
    </w:p>
    <w:p w14:paraId="2FD2C9B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449098E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header{</w:t>
      </w:r>
    </w:p>
    <w:p w14:paraId="7A472E6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width: auto;</w:t>
      </w:r>
    </w:p>
    <w:p w14:paraId="17CB5C9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 xml:space="preserve">    margin: auto;</w:t>
      </w:r>
    </w:p>
    <w:p w14:paraId="6FABD16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 xml:space="preserve">   overflow: hidden;</w:t>
      </w:r>
    </w:p>
    <w:p w14:paraId="2D8DB11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2FCE9FD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4D6933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56DB2B0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text-transform: uppercase;</w:t>
      </w:r>
    </w:p>
    <w:p w14:paraId="310DA6C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text-align: center;</w:t>
      </w:r>
    </w:p>
    <w:p w14:paraId="73C3B27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letter-spacing: 0.9em;</w:t>
      </w:r>
    </w:p>
    <w:p w14:paraId="35A3B7A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color:#E6E6FA;</w:t>
      </w:r>
    </w:p>
    <w:p w14:paraId="64C99C3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padding: 10px;</w:t>
      </w:r>
    </w:p>
    <w:p w14:paraId="257BEC2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position: relative;</w:t>
      </w:r>
    </w:p>
    <w:p w14:paraId="1E1FC17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animation-name: example;</w:t>
      </w:r>
    </w:p>
    <w:p w14:paraId="434E445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 xml:space="preserve">animation-duration: 20s;  </w:t>
      </w:r>
    </w:p>
    <w:p w14:paraId="2CA030A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>animation-delay: 2s;</w:t>
      </w:r>
    </w:p>
    <w:p w14:paraId="1876F38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>animation-fill-mode: backwards;</w:t>
      </w:r>
    </w:p>
    <w:p w14:paraId="26691D6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>animation-iteration-count: infinite;</w:t>
      </w:r>
    </w:p>
    <w:p w14:paraId="29996AA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</w:t>
      </w:r>
    </w:p>
    <w:p w14:paraId="7D9C928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7AAD4DE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@keyframes example {</w:t>
      </w:r>
    </w:p>
    <w:p w14:paraId="65929E9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0%{left: 0px; top: 0px;}</w:t>
      </w:r>
    </w:p>
    <w:p w14:paraId="44DBC51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25%{left: 200px; top: 0px;}</w:t>
      </w:r>
    </w:p>
    <w:p w14:paraId="3E24542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50%{left: 0px; top: 0px;}</w:t>
      </w:r>
    </w:p>
    <w:p w14:paraId="12BD256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75%{left: -200px; top: 0px;}</w:t>
      </w:r>
    </w:p>
    <w:p w14:paraId="7D4F991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100% {left: 0px; top: 0px;}</w:t>
      </w:r>
    </w:p>
    <w:p w14:paraId="71B19AB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45894CB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/*Navigation*/    </w:t>
      </w:r>
    </w:p>
    <w:p w14:paraId="3F50505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0727B16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width: 100%;</w:t>
      </w:r>
    </w:p>
    <w:p w14:paraId="18CD063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height: 120px;</w:t>
      </w:r>
    </w:p>
    <w:p w14:paraId="0C756C3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 xml:space="preserve">    margin: auto;</w:t>
      </w:r>
    </w:p>
    <w:p w14:paraId="0FC53ED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overflow: hidden;</w:t>
      </w:r>
    </w:p>
    <w:p w14:paraId="1D08952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background-color:#02101a;</w:t>
      </w:r>
    </w:p>
    <w:p w14:paraId="6D4F955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212235E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87BABD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/* FOR SELECT OPTIONS */</w:t>
      </w:r>
    </w:p>
    <w:p w14:paraId="7B7B989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rop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4F9AAC8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</w:t>
      </w:r>
    </w:p>
    <w:p w14:paraId="7BD8B93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-color: black;</w:t>
      </w:r>
    </w:p>
    <w:p w14:paraId="444733F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color: white;</w:t>
      </w:r>
    </w:p>
    <w:p w14:paraId="7AA1B6F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padding: 16px;</w:t>
      </w:r>
    </w:p>
    <w:p w14:paraId="28F5F87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ont-size: 16px;</w:t>
      </w:r>
    </w:p>
    <w:p w14:paraId="7F494D6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order: none;</w:t>
      </w:r>
    </w:p>
    <w:p w14:paraId="3A2AA13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cursor: pointer;</w:t>
      </w:r>
    </w:p>
    <w:p w14:paraId="107865B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75E3256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61EA6E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dropdown {</w:t>
      </w:r>
    </w:p>
    <w:p w14:paraId="00F6A91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position: relative;</w:t>
      </w:r>
    </w:p>
    <w:p w14:paraId="11C1ACC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loat: left;</w:t>
      </w:r>
    </w:p>
    <w:p w14:paraId="4E0E047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width: 200px;</w:t>
      </w:r>
    </w:p>
    <w:p w14:paraId="0ACE3B1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height: 200px;</w:t>
      </w:r>
    </w:p>
    <w:p w14:paraId="24BD81B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display: inline-block;</w:t>
      </w:r>
    </w:p>
    <w:p w14:paraId="1526820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01572EF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8B2A80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dropdown-content {</w:t>
      </w:r>
    </w:p>
    <w:p w14:paraId="48E5FC8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display: none;</w:t>
      </w:r>
    </w:p>
    <w:p w14:paraId="3A14908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position: absolute;</w:t>
      </w:r>
    </w:p>
    <w:p w14:paraId="41FA75D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min-width: 160px;</w:t>
      </w:r>
    </w:p>
    <w:p w14:paraId="4087CCA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ox-shadow: 0px 8px 16px 0px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ba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0,0,0,0.2);</w:t>
      </w:r>
    </w:p>
    <w:p w14:paraId="34C27C0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z-index: 1;</w:t>
      </w:r>
    </w:p>
    <w:p w14:paraId="241C16B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49F667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522A6E6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0D9F50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ropdown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.dropdown-content {</w:t>
      </w:r>
    </w:p>
    <w:p w14:paraId="0498F8D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display: block;</w:t>
      </w:r>
    </w:p>
    <w:p w14:paraId="7B8E080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12D78EF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293CAF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ropdown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rop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2ADEDCB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-color: green;</w:t>
      </w:r>
    </w:p>
    <w:p w14:paraId="42C5668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/* Hover and Zoom */</w:t>
      </w:r>
    </w:p>
    <w:p w14:paraId="29FAA53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transform: scale(1.2); </w:t>
      </w:r>
    </w:p>
    <w:p w14:paraId="0FA182A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bk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transform: scale(1.2); </w:t>
      </w:r>
    </w:p>
    <w:p w14:paraId="421E1FA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transform: scale(1.2); </w:t>
      </w:r>
    </w:p>
    <w:p w14:paraId="18B215F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0301E16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ropdown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rop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option {</w:t>
      </w:r>
    </w:p>
    <w:p w14:paraId="7A30EE2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-color: gray;</w:t>
      </w:r>
    </w:p>
    <w:p w14:paraId="422C4D4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389E16F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3E461C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ptgrou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0B877A1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-color: teal;</w:t>
      </w:r>
    </w:p>
    <w:p w14:paraId="67638EA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7165B09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/* FOR SEARCH BY NAME*/</w:t>
      </w:r>
    </w:p>
    <w:p w14:paraId="65350CC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p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input[type=text] {</w:t>
      </w:r>
    </w:p>
    <w:p w14:paraId="3F3788C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loat: left: 500px;</w:t>
      </w:r>
    </w:p>
    <w:p w14:paraId="50862DE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padding: 6px;</w:t>
      </w:r>
    </w:p>
    <w:p w14:paraId="469ADB7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border: none;</w:t>
      </w:r>
    </w:p>
    <w:p w14:paraId="3DE15B9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margin-top: 8px;</w:t>
      </w:r>
    </w:p>
    <w:p w14:paraId="0982712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margin-right: 16px;</w:t>
      </w:r>
    </w:p>
    <w:p w14:paraId="6C3C278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ont-size: 17px;</w:t>
      </w:r>
    </w:p>
    <w:p w14:paraId="5AC56CF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62F304F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ap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input[type=text]:focus {</w:t>
      </w:r>
    </w:p>
    <w:p w14:paraId="2013715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width: 100%;</w:t>
      </w:r>
    </w:p>
    <w:p w14:paraId="24F10EF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4ED8288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5983E4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p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.search-container {</w:t>
      </w:r>
    </w:p>
    <w:p w14:paraId="4C9A053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loat: left: 500px;</w:t>
      </w:r>
    </w:p>
    <w:p w14:paraId="4BC68CC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1B14B0C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p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.search-container button {</w:t>
      </w:r>
    </w:p>
    <w:p w14:paraId="03CE720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loat: left: 500px;</w:t>
      </w:r>
    </w:p>
    <w:p w14:paraId="21F91EB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padding: 6px 10px;</w:t>
      </w:r>
    </w:p>
    <w:p w14:paraId="6D1BC70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margin-top: 8px;</w:t>
      </w:r>
    </w:p>
    <w:p w14:paraId="5DAEC64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margin-right: 16px;</w:t>
      </w:r>
    </w:p>
    <w:p w14:paraId="14FAA73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: #ddd;</w:t>
      </w:r>
    </w:p>
    <w:p w14:paraId="6EEE56C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ont-size: 17px;</w:t>
      </w:r>
    </w:p>
    <w:p w14:paraId="4884E48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order: none;</w:t>
      </w:r>
    </w:p>
    <w:p w14:paraId="2D407BE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cursor: pointer;</w:t>
      </w:r>
    </w:p>
    <w:p w14:paraId="1DDDBA0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5E36CDC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78205D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p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.search-container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utton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5226F72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: red;</w:t>
      </w:r>
    </w:p>
    <w:p w14:paraId="3BE54CB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66BDF53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075BAF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/*slider part*/</w:t>
      </w:r>
    </w:p>
    <w:p w14:paraId="5F926A1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EFD2F2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lidecontain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2206BE7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width: 100%;</w:t>
      </w:r>
    </w:p>
    <w:p w14:paraId="77C69AA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color: white;</w:t>
      </w:r>
    </w:p>
    <w:p w14:paraId="1927B8F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text-transform: uppercase;</w:t>
      </w:r>
    </w:p>
    <w:p w14:paraId="23EF632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31BB81F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175E6C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slider {</w:t>
      </w:r>
    </w:p>
    <w:p w14:paraId="2323386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bk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appearance: none;</w:t>
      </w:r>
    </w:p>
    <w:p w14:paraId="1937DF0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width: 100%;</w:t>
      </w:r>
    </w:p>
    <w:p w14:paraId="0F72D39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height: 5px;</w:t>
      </w:r>
    </w:p>
    <w:p w14:paraId="432BF5C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: #d3d3d3;</w:t>
      </w:r>
    </w:p>
    <w:p w14:paraId="087F973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outline: none;</w:t>
      </w:r>
    </w:p>
    <w:p w14:paraId="21D7D2B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opacity: 0.7;</w:t>
      </w:r>
    </w:p>
    <w:p w14:paraId="6FBBC53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bk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transition: .2s;</w:t>
      </w:r>
    </w:p>
    <w:p w14:paraId="1189D02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transition: opacity .2s;</w:t>
      </w:r>
    </w:p>
    <w:p w14:paraId="6F036E1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71A24C5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7A58124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lider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1FC30CA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opacity: 1.5;</w:t>
      </w:r>
    </w:p>
    <w:p w14:paraId="18CA610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26F9200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E4DDE1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slider::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bk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slider-thumb {</w:t>
      </w:r>
    </w:p>
    <w:p w14:paraId="4C4E11B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bk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appearance: none;</w:t>
      </w:r>
    </w:p>
    <w:p w14:paraId="6A0B636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appearance: none;</w:t>
      </w:r>
    </w:p>
    <w:p w14:paraId="51F0C41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width: 5px;</w:t>
      </w:r>
    </w:p>
    <w:p w14:paraId="1C9FEBF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height: 25px;</w:t>
      </w:r>
    </w:p>
    <w:p w14:paraId="3E2B55D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: red;</w:t>
      </w:r>
    </w:p>
    <w:p w14:paraId="1F89ECE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cursor: pointer;</w:t>
      </w:r>
    </w:p>
    <w:p w14:paraId="0952502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35D9DA2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1922EC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slider::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oz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-range-thumb {</w:t>
      </w:r>
    </w:p>
    <w:p w14:paraId="60188B3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width: 25px;</w:t>
      </w:r>
    </w:p>
    <w:p w14:paraId="28A276E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height: 25px;</w:t>
      </w:r>
    </w:p>
    <w:p w14:paraId="7BB9709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: #4CAF50;</w:t>
      </w:r>
    </w:p>
    <w:p w14:paraId="1421FCF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cursor: pointer;</w:t>
      </w:r>
    </w:p>
    <w:p w14:paraId="76F1958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2D0205B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1A1A3E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lidecontainer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.go {</w:t>
      </w:r>
    </w:p>
    <w:p w14:paraId="711ABD9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-color: green;</w:t>
      </w:r>
    </w:p>
    <w:p w14:paraId="29E966A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/* Hover and Zoom */</w:t>
      </w:r>
    </w:p>
    <w:p w14:paraId="7A13480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transform: scale(1.2); </w:t>
      </w:r>
    </w:p>
    <w:p w14:paraId="50BEA24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bk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transform: scale(1.2); </w:t>
      </w:r>
    </w:p>
    <w:p w14:paraId="3C63B1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transform: scale(1.2); </w:t>
      </w:r>
    </w:p>
    <w:p w14:paraId="57AC519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08C2FEE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BBA813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go{</w:t>
      </w:r>
    </w:p>
    <w:p w14:paraId="7CFD1BB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-color: black;</w:t>
      </w:r>
    </w:p>
    <w:p w14:paraId="151DF0F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color: white;</w:t>
      </w:r>
    </w:p>
    <w:p w14:paraId="38B0E18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margin: 10px;</w:t>
      </w:r>
    </w:p>
    <w:p w14:paraId="74C9F18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ont-size: 15px;</w:t>
      </w:r>
    </w:p>
    <w:p w14:paraId="0243CC4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order: none;</w:t>
      </w:r>
    </w:p>
    <w:p w14:paraId="7E0123A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cursor: pointer;</w:t>
      </w:r>
    </w:p>
    <w:p w14:paraId="0CC17F5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763DC8B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B4B396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/*login button*/</w:t>
      </w:r>
    </w:p>
    <w:p w14:paraId="4FE6F61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og:hov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lo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{</w:t>
      </w:r>
    </w:p>
    <w:p w14:paraId="6A7CCFD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background-color: green;</w:t>
      </w:r>
    </w:p>
    <w:p w14:paraId="513E370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/* Hover and Zoom */</w:t>
      </w:r>
    </w:p>
    <w:p w14:paraId="5AD121A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transform: scale(1.2); </w:t>
      </w:r>
    </w:p>
    <w:p w14:paraId="2404693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-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bki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-transform: scale(1.2); </w:t>
      </w:r>
    </w:p>
    <w:p w14:paraId="58455E9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transform: scale(1.2); </w:t>
      </w:r>
    </w:p>
    <w:p w14:paraId="784B7BA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02D2E47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lo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6F92C72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float: right;</w:t>
      </w:r>
    </w:p>
    <w:p w14:paraId="6CEEDF8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margin: 10px;</w:t>
      </w:r>
    </w:p>
    <w:p w14:paraId="2303714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background-color: black;</w:t>
      </w:r>
    </w:p>
    <w:p w14:paraId="561E76A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color: white;</w:t>
      </w:r>
    </w:p>
    <w:p w14:paraId="69BAE32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padding: 16px;</w:t>
      </w:r>
    </w:p>
    <w:p w14:paraId="41A8F3A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font-size: 16px;</w:t>
      </w:r>
    </w:p>
    <w:p w14:paraId="09985F7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 xml:space="preserve">   border: none;</w:t>
      </w:r>
    </w:p>
    <w:p w14:paraId="3593B74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cursor: pointer;</w:t>
      </w:r>
    </w:p>
    <w:p w14:paraId="7EEB884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}</w:t>
      </w:r>
    </w:p>
    <w:p w14:paraId="2CD7989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6064E8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/* blocking*/</w:t>
      </w:r>
    </w:p>
    <w:p w14:paraId="1B001B5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.block {</w:t>
      </w:r>
    </w:p>
    <w:p w14:paraId="6E25A13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float:lef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34A66ED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idth:auto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6FF6AF8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ox-sizing:border-box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65B8B93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ab/>
        <w:t>margin:15px;</w:t>
      </w:r>
    </w:p>
    <w:p w14:paraId="7AA55D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34EF83C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3A045C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6A2029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style&gt;</w:t>
      </w:r>
    </w:p>
    <w:p w14:paraId="604A3B2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head&gt;</w:t>
      </w:r>
    </w:p>
    <w:p w14:paraId="1ACB973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body&gt;</w:t>
      </w:r>
    </w:p>
    <w:p w14:paraId="0F74E93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Header--&gt;</w:t>
      </w:r>
    </w:p>
    <w:p w14:paraId="1324448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div class='BG'&gt;</w:t>
      </w:r>
    </w:p>
    <w:p w14:paraId="71654BC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header&gt;</w:t>
      </w:r>
    </w:p>
    <w:p w14:paraId="5617EFB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div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we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6F555AE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h1&gt;Cart Management System&lt;/h1&gt;</w:t>
      </w:r>
    </w:p>
    <w:p w14:paraId="388D856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/div&gt;</w:t>
      </w:r>
    </w:p>
    <w:p w14:paraId="28434B2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header&gt;</w:t>
      </w:r>
    </w:p>
    <w:p w14:paraId="38A6303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5A94982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19DF8C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</w:t>
      </w:r>
    </w:p>
    <w:p w14:paraId="745D66E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FOR SELECT OPTIONS--&gt;</w:t>
      </w:r>
    </w:p>
    <w:p w14:paraId="3E423EE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div class="block"&gt;</w:t>
      </w:r>
    </w:p>
    <w:p w14:paraId="0E7415B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div  class="dropdown"&gt;</w:t>
      </w:r>
    </w:p>
    <w:p w14:paraId="1672A3C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form&gt;</w:t>
      </w:r>
    </w:p>
    <w:p w14:paraId="4701613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&lt;select  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ropbt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"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nchang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Us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his.valu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"&gt;</w:t>
      </w:r>
    </w:p>
    <w:p w14:paraId="1AFB014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div class="dropdown-content"&gt;</w:t>
      </w:r>
    </w:p>
    <w:p w14:paraId="2A6CBE2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option value=""&gt;Select Categories:&lt;/option&gt; </w:t>
      </w:r>
    </w:p>
    <w:p w14:paraId="28C7FBA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ptgrou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label = "Computer Parts"&gt;</w:t>
      </w:r>
    </w:p>
    <w:p w14:paraId="1B0EA19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option value="0"&gt;CPU&lt;/option&gt;</w:t>
      </w:r>
    </w:p>
    <w:p w14:paraId="1B5B03B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option value="2"&gt;Mother Boards&lt;/option&gt;</w:t>
      </w:r>
    </w:p>
    <w:p w14:paraId="0DAA4AB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ptgrou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</w:t>
      </w:r>
    </w:p>
    <w:p w14:paraId="5902048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ptgrou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Label= "Mobiles"&gt;</w:t>
      </w:r>
    </w:p>
    <w:p w14:paraId="3D74C75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option value="1"&gt;Smart Phone&lt;/option&gt;</w:t>
      </w:r>
    </w:p>
    <w:p w14:paraId="44116BE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ptgrou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</w:t>
      </w:r>
    </w:p>
    <w:p w14:paraId="6B65D92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ptgrou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Label="Laptops"&gt;</w:t>
      </w:r>
    </w:p>
    <w:p w14:paraId="3D47C11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option value="3"&gt;ACER&lt;/option&gt;</w:t>
      </w:r>
    </w:p>
    <w:p w14:paraId="04C89F1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ptgrou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&gt;        </w:t>
      </w:r>
    </w:p>
    <w:p w14:paraId="1F8C5DF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66FCDAE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/select&gt;</w:t>
      </w:r>
    </w:p>
    <w:p w14:paraId="0D67203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/form&gt;</w:t>
      </w:r>
    </w:p>
    <w:p w14:paraId="484BDCA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215E055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2EFF6CF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1804067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lastRenderedPageBreak/>
        <w:t>&lt;script&gt;</w:t>
      </w:r>
    </w:p>
    <w:p w14:paraId="6D78C8B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function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howUs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t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 {</w:t>
      </w:r>
    </w:p>
    <w:p w14:paraId="4DB7F06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if 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t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= "") {</w:t>
      </w:r>
    </w:p>
    <w:p w14:paraId="248DE7E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xtHin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)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"";</w:t>
      </w:r>
    </w:p>
    <w:p w14:paraId="7306258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return;</w:t>
      </w:r>
    </w:p>
    <w:p w14:paraId="4DDB07C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} else {</w:t>
      </w:r>
    </w:p>
    <w:p w14:paraId="66C7609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va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xmlhtt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new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XMLHttpReques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09D1A39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xmlhttp.onreadystatechang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function() {</w:t>
      </w:r>
    </w:p>
    <w:p w14:paraId="4A7E128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if (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his.readyStat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= 4 &amp;&amp;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his.statu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= 200) {</w:t>
      </w:r>
    </w:p>
    <w:p w14:paraId="6198A43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xtHin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).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nnerHTM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his.responseTex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37E1E65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  }</w:t>
      </w:r>
    </w:p>
    <w:p w14:paraId="704F8A0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};</w:t>
      </w:r>
    </w:p>
    <w:p w14:paraId="366FEFC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xmlhttp.open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"GET",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getproduct.php?q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="+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tr,tru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);</w:t>
      </w:r>
    </w:p>
    <w:p w14:paraId="7F4DD9F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xmlhttp.sen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);</w:t>
      </w:r>
    </w:p>
    <w:p w14:paraId="68B0AA0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}</w:t>
      </w:r>
    </w:p>
    <w:p w14:paraId="5C78D1B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2211881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script&gt;</w:t>
      </w:r>
    </w:p>
    <w:p w14:paraId="159F69F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END OF SELECT OPTIONS--&gt;</w:t>
      </w:r>
    </w:p>
    <w:p w14:paraId="1FB13A1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D0E6CE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SEARCH BY NAME--&gt;</w:t>
      </w:r>
    </w:p>
    <w:p w14:paraId="5D73DC7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div class="block"&gt;</w:t>
      </w:r>
    </w:p>
    <w:p w14:paraId="40DE7ED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div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op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32B54A1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&lt;div class="search-container"&gt;   </w:t>
      </w:r>
    </w:p>
    <w:p w14:paraId="6FE70B9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form method = "post" action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heckout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0DB5BB5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input type="text" name 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earch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 placeholder="Search.."&gt;</w:t>
      </w:r>
    </w:p>
    <w:p w14:paraId="0FE1A82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button type="submit" name= 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ubmitS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class="fa fa-search"&gt;&lt;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&lt;/button&gt;</w:t>
      </w:r>
    </w:p>
    <w:p w14:paraId="5EFC403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form&gt;</w:t>
      </w:r>
    </w:p>
    <w:p w14:paraId="0E39A28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541DEA1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1AAB542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39C7E1B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END OF SEARCH BY NAME--&gt;</w:t>
      </w:r>
    </w:p>
    <w:p w14:paraId="442AEDE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3DF5177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RANGE--&gt;</w:t>
      </w:r>
    </w:p>
    <w:p w14:paraId="7E91658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div class="block"&gt;</w:t>
      </w:r>
    </w:p>
    <w:p w14:paraId="2AF0C23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div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lidecontaine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7157674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form action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checkout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method="post"&gt;</w:t>
      </w:r>
    </w:p>
    <w:p w14:paraId="4121406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label&gt;Search product by price range&lt;/label&gt;</w:t>
      </w:r>
    </w:p>
    <w:p w14:paraId="33B1230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input type="range" name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r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min="100" max="100000" value="1000" class="slider" id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yRang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2D98F14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&lt;p&gt;Value: &lt;span id="demo"&gt;&lt;/span&gt; &lt;button type="submit" name= 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ubmit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class="go"&gt; 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class="fa fa-search"&gt;&lt;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GO&lt;/button&gt;&lt;/p&gt;</w:t>
      </w:r>
    </w:p>
    <w:p w14:paraId="5F6CD35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form&gt;</w:t>
      </w:r>
    </w:p>
    <w:p w14:paraId="6CF459F7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752C3CC2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3D23CB3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1372C9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script&gt;</w:t>
      </w:r>
    </w:p>
    <w:p w14:paraId="5CB62DCA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va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slider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myRang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);</w:t>
      </w:r>
    </w:p>
    <w:p w14:paraId="54077A2B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va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output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("demo");</w:t>
      </w:r>
    </w:p>
    <w:p w14:paraId="3DE6B10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utput.innerHTM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lider.valu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5621C7C9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68FA41FC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slider.oninput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function() {</w:t>
      </w:r>
    </w:p>
    <w:p w14:paraId="63C243D3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output.innerHTML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this.value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;</w:t>
      </w:r>
    </w:p>
    <w:p w14:paraId="2EB0E95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}</w:t>
      </w:r>
    </w:p>
    <w:p w14:paraId="53F499D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script&gt;</w:t>
      </w:r>
    </w:p>
    <w:p w14:paraId="69BE3115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406DCF0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END OF RANGE--&gt;</w:t>
      </w:r>
    </w:p>
    <w:p w14:paraId="4FABA4D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06E0BF61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LOGIN/SIGNUP--&gt;</w:t>
      </w:r>
    </w:p>
    <w:p w14:paraId="771AA0D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53991F3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div class="log"&gt;</w:t>
      </w:r>
    </w:p>
    <w:p w14:paraId="344F42FE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form action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&gt;</w:t>
      </w:r>
    </w:p>
    <w:p w14:paraId="5FC9E51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 xml:space="preserve">    &lt;button type= "submit" class="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ilog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" name ="log" value="login"&gt;Login / Signup&lt;/button&gt;</w:t>
      </w:r>
    </w:p>
    <w:p w14:paraId="5F665C86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form&gt;</w:t>
      </w:r>
    </w:p>
    <w:p w14:paraId="74F8713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div&gt;</w:t>
      </w:r>
    </w:p>
    <w:p w14:paraId="7A1C6ACD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</w:p>
    <w:p w14:paraId="2F3A253F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!--END of LOGIN/SIGNUP--&gt;</w:t>
      </w:r>
    </w:p>
    <w:p w14:paraId="64B3B594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>&gt;</w:t>
      </w:r>
    </w:p>
    <w:p w14:paraId="5D49EAD8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</w:t>
      </w:r>
      <w:proofErr w:type="spellStart"/>
      <w:r w:rsidRPr="00370C14">
        <w:rPr>
          <w:rFonts w:ascii="Consolas" w:hAnsi="Consolas" w:cs="Times New Roman"/>
          <w:i/>
          <w:sz w:val="24"/>
          <w:szCs w:val="24"/>
        </w:rPr>
        <w:t>nav</w:t>
      </w:r>
      <w:proofErr w:type="spellEnd"/>
      <w:r w:rsidRPr="00370C14">
        <w:rPr>
          <w:rFonts w:ascii="Consolas" w:hAnsi="Consolas" w:cs="Times New Roman"/>
          <w:i/>
          <w:sz w:val="24"/>
          <w:szCs w:val="24"/>
        </w:rPr>
        <w:t xml:space="preserve">&gt;    </w:t>
      </w:r>
    </w:p>
    <w:p w14:paraId="77C358E0" w14:textId="77777777" w:rsidR="00370C14" w:rsidRPr="00370C14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body&gt;</w:t>
      </w:r>
    </w:p>
    <w:p w14:paraId="5BE22ACA" w14:textId="1C35859C" w:rsidR="00D0165F" w:rsidRPr="00D0165F" w:rsidRDefault="00370C14" w:rsidP="008C6160">
      <w:pPr>
        <w:spacing w:after="0" w:line="240" w:lineRule="auto"/>
        <w:contextualSpacing/>
        <w:jc w:val="both"/>
        <w:rPr>
          <w:rFonts w:ascii="Consolas" w:hAnsi="Consolas" w:cs="Times New Roman"/>
          <w:i/>
          <w:sz w:val="24"/>
          <w:szCs w:val="24"/>
        </w:rPr>
      </w:pPr>
      <w:r w:rsidRPr="00370C14">
        <w:rPr>
          <w:rFonts w:ascii="Consolas" w:hAnsi="Consolas" w:cs="Times New Roman"/>
          <w:i/>
          <w:sz w:val="24"/>
          <w:szCs w:val="24"/>
        </w:rPr>
        <w:t>&lt;/html&gt;</w:t>
      </w:r>
    </w:p>
    <w:p w14:paraId="268E4CC3" w14:textId="3C239F78" w:rsidR="00FC5242" w:rsidRDefault="00FC5242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8C6160">
            <w:pPr>
              <w:spacing w:line="276" w:lineRule="auto"/>
              <w:jc w:val="both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8C6160">
            <w:pPr>
              <w:spacing w:line="276" w:lineRule="auto"/>
              <w:jc w:val="both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8C6160">
            <w:pPr>
              <w:spacing w:line="276" w:lineRule="auto"/>
              <w:jc w:val="both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8C6160">
            <w:pPr>
              <w:spacing w:line="276" w:lineRule="auto"/>
              <w:jc w:val="both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8C6160">
            <w:pPr>
              <w:spacing w:line="276" w:lineRule="auto"/>
              <w:jc w:val="both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8C6160">
            <w:pPr>
              <w:spacing w:line="276" w:lineRule="auto"/>
              <w:jc w:val="both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8C6160">
            <w:pPr>
              <w:spacing w:line="276" w:lineRule="auto"/>
              <w:jc w:val="both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8C6160">
            <w:pPr>
              <w:spacing w:line="276" w:lineRule="auto"/>
              <w:jc w:val="both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8C6160">
            <w:pPr>
              <w:spacing w:line="276" w:lineRule="auto"/>
              <w:jc w:val="both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8C61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F6ACF" w14:textId="77777777" w:rsidR="003E46CD" w:rsidRDefault="003E46CD" w:rsidP="000742EE">
      <w:pPr>
        <w:spacing w:after="0" w:line="240" w:lineRule="auto"/>
      </w:pPr>
      <w:r>
        <w:separator/>
      </w:r>
    </w:p>
  </w:endnote>
  <w:endnote w:type="continuationSeparator" w:id="0">
    <w:p w14:paraId="216CB7B1" w14:textId="77777777" w:rsidR="003E46CD" w:rsidRDefault="003E46CD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altName w:val="Calibri"/>
    <w:panose1 w:val="02070309020205020404"/>
    <w:charset w:val="00"/>
    <w:family w:val="modern"/>
    <w:pitch w:val="fixed"/>
    <w:sig w:usb0="00000000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Noto Serif Thai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onsolas">
    <w:altName w:val="Arial"/>
    <w:charset w:val="00"/>
    <w:family w:val="modern"/>
    <w:pitch w:val="fixed"/>
    <w:sig w:usb0="E00006FF" w:usb1="0000FCFF" w:usb2="00000001" w:usb3="00000000" w:csb0="0000019F" w:csb1="00000000"/>
  </w:font>
  <w:font w:name="Cambria">
    <w:altName w:val="Arial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7C1738DA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7C1738DA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>
            <w:rPr>
              <w:noProof/>
            </w:rPr>
            <w:drawing>
              <wp:inline distT="0" distB="0" distL="0" distR="0" wp14:anchorId="0C58B8D9" wp14:editId="4C3F664B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1557" cy="3035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54DD73" w14:textId="77777777" w:rsidR="003E46CD" w:rsidRDefault="003E46CD" w:rsidP="000742EE">
      <w:pPr>
        <w:spacing w:after="0" w:line="240" w:lineRule="auto"/>
      </w:pPr>
      <w:r>
        <w:separator/>
      </w:r>
    </w:p>
  </w:footnote>
  <w:footnote w:type="continuationSeparator" w:id="0">
    <w:p w14:paraId="65170CC1" w14:textId="77777777" w:rsidR="003E46CD" w:rsidRDefault="003E46CD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1" w14:textId="3126E378" w:rsidR="00CB77AA" w:rsidRPr="007A6BC2" w:rsidRDefault="007F129F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Cart Management System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F4A6A"/>
    <w:multiLevelType w:val="hybridMultilevel"/>
    <w:tmpl w:val="FC445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649BF"/>
    <w:rsid w:val="000742EE"/>
    <w:rsid w:val="00075920"/>
    <w:rsid w:val="0009427E"/>
    <w:rsid w:val="0009740B"/>
    <w:rsid w:val="000A1B61"/>
    <w:rsid w:val="000A760B"/>
    <w:rsid w:val="000B76B2"/>
    <w:rsid w:val="000C6379"/>
    <w:rsid w:val="000D6752"/>
    <w:rsid w:val="000F6325"/>
    <w:rsid w:val="001049B1"/>
    <w:rsid w:val="00115FB6"/>
    <w:rsid w:val="00122E77"/>
    <w:rsid w:val="00133361"/>
    <w:rsid w:val="00140E4B"/>
    <w:rsid w:val="00150286"/>
    <w:rsid w:val="0016738C"/>
    <w:rsid w:val="0017710D"/>
    <w:rsid w:val="00191319"/>
    <w:rsid w:val="00196631"/>
    <w:rsid w:val="001A0F1C"/>
    <w:rsid w:val="001A162E"/>
    <w:rsid w:val="001A1A2F"/>
    <w:rsid w:val="001C2020"/>
    <w:rsid w:val="001D5692"/>
    <w:rsid w:val="001E35DC"/>
    <w:rsid w:val="001F020C"/>
    <w:rsid w:val="001F379E"/>
    <w:rsid w:val="001F3CD1"/>
    <w:rsid w:val="00210B74"/>
    <w:rsid w:val="0022360E"/>
    <w:rsid w:val="00260B94"/>
    <w:rsid w:val="00262F00"/>
    <w:rsid w:val="002701C6"/>
    <w:rsid w:val="002915AE"/>
    <w:rsid w:val="002A1ED5"/>
    <w:rsid w:val="002B085A"/>
    <w:rsid w:val="002B29B8"/>
    <w:rsid w:val="002B33B5"/>
    <w:rsid w:val="002B6FAF"/>
    <w:rsid w:val="002E2DF2"/>
    <w:rsid w:val="002F003B"/>
    <w:rsid w:val="002F2F79"/>
    <w:rsid w:val="003100D6"/>
    <w:rsid w:val="00324B15"/>
    <w:rsid w:val="003256F5"/>
    <w:rsid w:val="003418DD"/>
    <w:rsid w:val="00356FA2"/>
    <w:rsid w:val="00361207"/>
    <w:rsid w:val="00364900"/>
    <w:rsid w:val="00370C14"/>
    <w:rsid w:val="003801DB"/>
    <w:rsid w:val="003E46CD"/>
    <w:rsid w:val="003F2C8A"/>
    <w:rsid w:val="00417BAC"/>
    <w:rsid w:val="00424AC6"/>
    <w:rsid w:val="00464A61"/>
    <w:rsid w:val="004D7ACE"/>
    <w:rsid w:val="004E463B"/>
    <w:rsid w:val="00510E46"/>
    <w:rsid w:val="005118FE"/>
    <w:rsid w:val="00511E4C"/>
    <w:rsid w:val="005347C8"/>
    <w:rsid w:val="005359BC"/>
    <w:rsid w:val="0054504D"/>
    <w:rsid w:val="0054543E"/>
    <w:rsid w:val="00547BC7"/>
    <w:rsid w:val="00576F78"/>
    <w:rsid w:val="005819C4"/>
    <w:rsid w:val="00582333"/>
    <w:rsid w:val="00586EF2"/>
    <w:rsid w:val="0058776C"/>
    <w:rsid w:val="005A04AE"/>
    <w:rsid w:val="005B4844"/>
    <w:rsid w:val="005C4DF6"/>
    <w:rsid w:val="005E3196"/>
    <w:rsid w:val="005F56B8"/>
    <w:rsid w:val="00616D01"/>
    <w:rsid w:val="00632DA3"/>
    <w:rsid w:val="006407F1"/>
    <w:rsid w:val="00654A24"/>
    <w:rsid w:val="0067039D"/>
    <w:rsid w:val="006B0265"/>
    <w:rsid w:val="006B1D7D"/>
    <w:rsid w:val="006B6BEF"/>
    <w:rsid w:val="006C3214"/>
    <w:rsid w:val="006C5362"/>
    <w:rsid w:val="006D0B48"/>
    <w:rsid w:val="006E31CE"/>
    <w:rsid w:val="006E4FF7"/>
    <w:rsid w:val="006F1009"/>
    <w:rsid w:val="006F3AC5"/>
    <w:rsid w:val="00735C74"/>
    <w:rsid w:val="007425D1"/>
    <w:rsid w:val="00746C67"/>
    <w:rsid w:val="00750F8F"/>
    <w:rsid w:val="007A6BC2"/>
    <w:rsid w:val="007D1A38"/>
    <w:rsid w:val="007D55AF"/>
    <w:rsid w:val="007D7E60"/>
    <w:rsid w:val="007F129F"/>
    <w:rsid w:val="007F2B19"/>
    <w:rsid w:val="007F7BDF"/>
    <w:rsid w:val="00802516"/>
    <w:rsid w:val="00811870"/>
    <w:rsid w:val="0083240D"/>
    <w:rsid w:val="008613F9"/>
    <w:rsid w:val="008A7DF5"/>
    <w:rsid w:val="008C6160"/>
    <w:rsid w:val="008E0012"/>
    <w:rsid w:val="008E2D22"/>
    <w:rsid w:val="008F73F4"/>
    <w:rsid w:val="009004CE"/>
    <w:rsid w:val="009049DD"/>
    <w:rsid w:val="009205AB"/>
    <w:rsid w:val="00925AAD"/>
    <w:rsid w:val="00927A70"/>
    <w:rsid w:val="00951F16"/>
    <w:rsid w:val="00965EC2"/>
    <w:rsid w:val="00966E4E"/>
    <w:rsid w:val="00986719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51D"/>
    <w:rsid w:val="00AA4374"/>
    <w:rsid w:val="00AB17B4"/>
    <w:rsid w:val="00AD3451"/>
    <w:rsid w:val="00B35B5E"/>
    <w:rsid w:val="00B57D96"/>
    <w:rsid w:val="00B66C92"/>
    <w:rsid w:val="00B764C0"/>
    <w:rsid w:val="00BD6686"/>
    <w:rsid w:val="00C13B58"/>
    <w:rsid w:val="00C32903"/>
    <w:rsid w:val="00C62C63"/>
    <w:rsid w:val="00CA3EBC"/>
    <w:rsid w:val="00CA7C65"/>
    <w:rsid w:val="00CB3A46"/>
    <w:rsid w:val="00CB77AA"/>
    <w:rsid w:val="00CF0CF1"/>
    <w:rsid w:val="00CF24CC"/>
    <w:rsid w:val="00CF340A"/>
    <w:rsid w:val="00D013B7"/>
    <w:rsid w:val="00D0165F"/>
    <w:rsid w:val="00D200D3"/>
    <w:rsid w:val="00D721A1"/>
    <w:rsid w:val="00D82AE3"/>
    <w:rsid w:val="00D91E27"/>
    <w:rsid w:val="00D95A3F"/>
    <w:rsid w:val="00DB50E3"/>
    <w:rsid w:val="00DD092E"/>
    <w:rsid w:val="00DD289D"/>
    <w:rsid w:val="00E002F7"/>
    <w:rsid w:val="00E37CBC"/>
    <w:rsid w:val="00E62CA4"/>
    <w:rsid w:val="00E701EB"/>
    <w:rsid w:val="00E84A16"/>
    <w:rsid w:val="00EA36C8"/>
    <w:rsid w:val="00EC48DE"/>
    <w:rsid w:val="00EF3688"/>
    <w:rsid w:val="00F106D4"/>
    <w:rsid w:val="00F14108"/>
    <w:rsid w:val="00F501CE"/>
    <w:rsid w:val="00F760E3"/>
    <w:rsid w:val="00FC5242"/>
    <w:rsid w:val="00FD35DD"/>
    <w:rsid w:val="00FF6978"/>
    <w:rsid w:val="08CAF1CE"/>
    <w:rsid w:val="1C3E47DB"/>
    <w:rsid w:val="1C96EAFC"/>
    <w:rsid w:val="4C3F664B"/>
    <w:rsid w:val="7977CB4B"/>
    <w:rsid w:val="79C8A828"/>
    <w:rsid w:val="7C1738DA"/>
    <w:rsid w:val="7DB3C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footer" Target="footer1.xml" /><Relationship Id="rId4" Type="http://schemas.openxmlformats.org/officeDocument/2006/relationships/webSettings" Target="webSettings.xml" /><Relationship Id="rId9" Type="http://schemas.openxmlformats.org/officeDocument/2006/relationships/header" Target="head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4030</Words>
  <Characters>22975</Characters>
  <Application>Microsoft Office Word</Application>
  <DocSecurity>0</DocSecurity>
  <Lines>191</Lines>
  <Paragraphs>53</Paragraphs>
  <ScaleCrop>false</ScaleCrop>
  <Company/>
  <LinksUpToDate>false</LinksUpToDate>
  <CharactersWithSpaces>26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dibakar254@hotmail.com</cp:lastModifiedBy>
  <cp:revision>2</cp:revision>
  <dcterms:created xsi:type="dcterms:W3CDTF">2020-09-27T11:09:00Z</dcterms:created>
  <dcterms:modified xsi:type="dcterms:W3CDTF">2020-09-27T11:09:00Z</dcterms:modified>
  <cp:category>GROUP</cp:category>
</cp:coreProperties>
</file>